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C0773" w14:textId="5E8EA913" w:rsidR="00D02E24" w:rsidRDefault="00D02E24" w:rsidP="00314F02">
      <w:pPr>
        <w:spacing w:line="360" w:lineRule="auto"/>
        <w:ind w:left="1843" w:hanging="1843"/>
        <w:jc w:val="left"/>
        <w:rPr>
          <w:b/>
          <w:bCs/>
        </w:rPr>
      </w:pPr>
      <w:r>
        <w:rPr>
          <w:b/>
          <w:bCs/>
        </w:rPr>
        <w:t xml:space="preserve">Title: </w:t>
      </w:r>
      <w:r w:rsidR="00C36BB9">
        <w:rPr>
          <w:b/>
          <w:bCs/>
        </w:rPr>
        <w:tab/>
      </w:r>
      <w:r w:rsidR="00EF5832" w:rsidRPr="00EF5832">
        <w:rPr>
          <w:b/>
          <w:bCs/>
        </w:rPr>
        <w:fldChar w:fldCharType="begin"/>
      </w:r>
      <w:r w:rsidR="00EF5832" w:rsidRPr="00EF5832">
        <w:rPr>
          <w:b/>
          <w:bCs/>
        </w:rPr>
        <w:instrText xml:space="preserve"> FILENAME </w:instrText>
      </w:r>
      <w:r w:rsidR="00EF5832" w:rsidRPr="00EF5832">
        <w:rPr>
          <w:b/>
          <w:bCs/>
        </w:rPr>
        <w:fldChar w:fldCharType="separate"/>
      </w:r>
      <w:r w:rsidR="00310B11">
        <w:rPr>
          <w:b/>
          <w:bCs/>
          <w:noProof/>
        </w:rPr>
        <w:t>DM650060</w:t>
      </w:r>
      <w:r w:rsidR="00EF5832" w:rsidRPr="00EF5832">
        <w:rPr>
          <w:b/>
          <w:bCs/>
        </w:rPr>
        <w:fldChar w:fldCharType="end"/>
      </w:r>
    </w:p>
    <w:p w14:paraId="1076B8D2" w14:textId="3F68C1D7" w:rsidR="00A76FD9" w:rsidRDefault="00206E53" w:rsidP="00FE7D86">
      <w:pPr>
        <w:spacing w:line="360" w:lineRule="auto"/>
        <w:ind w:left="1843" w:hanging="1843"/>
        <w:jc w:val="left"/>
        <w:rPr>
          <w:b/>
          <w:bCs/>
        </w:rPr>
      </w:pPr>
      <w:r>
        <w:rPr>
          <w:b/>
          <w:bCs/>
        </w:rPr>
        <w:t>Interviewee</w:t>
      </w:r>
      <w:r w:rsidR="00C36BB9">
        <w:rPr>
          <w:b/>
          <w:bCs/>
        </w:rPr>
        <w:t>/s</w:t>
      </w:r>
      <w:r w:rsidR="00A76FD9">
        <w:rPr>
          <w:b/>
          <w:bCs/>
        </w:rPr>
        <w:t xml:space="preserve">: </w:t>
      </w:r>
      <w:r w:rsidR="00C36BB9">
        <w:rPr>
          <w:b/>
          <w:bCs/>
        </w:rPr>
        <w:tab/>
      </w:r>
    </w:p>
    <w:p w14:paraId="359D154D" w14:textId="30E12F18" w:rsidR="00A76FD9" w:rsidRDefault="00206E53" w:rsidP="00FE7D86">
      <w:pPr>
        <w:pStyle w:val="Heading5"/>
        <w:ind w:left="1843" w:hanging="1843"/>
        <w:jc w:val="left"/>
      </w:pPr>
      <w:r>
        <w:t xml:space="preserve">Interview </w:t>
      </w:r>
      <w:r w:rsidR="00A76FD9">
        <w:t xml:space="preserve">Date: </w:t>
      </w:r>
      <w:r w:rsidR="00C36BB9">
        <w:tab/>
      </w:r>
    </w:p>
    <w:p w14:paraId="6646E99C" w14:textId="41D5A245" w:rsidR="00A76FD9" w:rsidRDefault="00A76FD9" w:rsidP="00FE7D86">
      <w:pPr>
        <w:spacing w:line="360" w:lineRule="auto"/>
        <w:ind w:left="1843" w:hanging="1843"/>
        <w:jc w:val="left"/>
        <w:rPr>
          <w:b/>
          <w:bCs/>
        </w:rPr>
      </w:pPr>
      <w:r>
        <w:rPr>
          <w:b/>
          <w:bCs/>
        </w:rPr>
        <w:t xml:space="preserve">Interviewer: </w:t>
      </w:r>
      <w:r w:rsidR="00C36BB9">
        <w:rPr>
          <w:b/>
          <w:bCs/>
        </w:rPr>
        <w:tab/>
      </w:r>
    </w:p>
    <w:p w14:paraId="497D002E" w14:textId="288B6EAB" w:rsidR="00C2654C" w:rsidRPr="00792254" w:rsidRDefault="00C2654C" w:rsidP="00FE7D86">
      <w:pPr>
        <w:spacing w:line="360" w:lineRule="auto"/>
        <w:ind w:left="1843" w:hanging="1843"/>
        <w:jc w:val="left"/>
        <w:rPr>
          <w:b/>
          <w:bCs/>
        </w:rPr>
      </w:pPr>
      <w:r w:rsidRPr="00792254">
        <w:rPr>
          <w:b/>
          <w:bCs/>
        </w:rPr>
        <w:t>Transcriber note:</w:t>
      </w:r>
      <w:r w:rsidR="00FE7D86">
        <w:rPr>
          <w:b/>
          <w:bCs/>
        </w:rPr>
        <w:tab/>
      </w:r>
      <w:r w:rsidR="000E5A93">
        <w:rPr>
          <w:b/>
          <w:bCs/>
        </w:rPr>
        <w:t xml:space="preserve">The participant </w:t>
      </w:r>
      <w:r w:rsidR="00B85BE6">
        <w:rPr>
          <w:b/>
          <w:bCs/>
        </w:rPr>
        <w:t xml:space="preserve">sometimes stutters </w:t>
      </w:r>
      <w:r w:rsidR="00205904">
        <w:rPr>
          <w:b/>
          <w:bCs/>
        </w:rPr>
        <w:t>during</w:t>
      </w:r>
      <w:r w:rsidR="00B85BE6">
        <w:rPr>
          <w:b/>
          <w:bCs/>
        </w:rPr>
        <w:t xml:space="preserve"> </w:t>
      </w:r>
      <w:proofErr w:type="gramStart"/>
      <w:r w:rsidR="00B85BE6">
        <w:rPr>
          <w:b/>
          <w:bCs/>
        </w:rPr>
        <w:t>speech</w:t>
      </w:r>
      <w:proofErr w:type="gramEnd"/>
      <w:r w:rsidR="00B85BE6">
        <w:rPr>
          <w:b/>
          <w:bCs/>
        </w:rPr>
        <w:t xml:space="preserve"> </w:t>
      </w:r>
      <w:r w:rsidR="00205904">
        <w:rPr>
          <w:b/>
          <w:bCs/>
        </w:rPr>
        <w:t>and it has led to occasional inaudibles.</w:t>
      </w:r>
    </w:p>
    <w:p w14:paraId="5B7CBDE0" w14:textId="77777777" w:rsidR="00A76FD9" w:rsidRDefault="00A76FD9" w:rsidP="002F3836">
      <w:pPr>
        <w:spacing w:line="360" w:lineRule="auto"/>
        <w:jc w:val="left"/>
      </w:pPr>
    </w:p>
    <w:p w14:paraId="12F4CA9F" w14:textId="2C425459" w:rsidR="003C0B85" w:rsidRDefault="00141CA0" w:rsidP="00EF714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bookmarkStart w:id="0" w:name="_Hlk17129236"/>
      <w:r w:rsidRPr="004222AB">
        <w:t>Q:</w:t>
      </w:r>
      <w:r w:rsidR="00BE0B53" w:rsidRPr="004222AB">
        <w:tab/>
      </w:r>
      <w:bookmarkEnd w:id="0"/>
      <w:r w:rsidR="003C0B85" w:rsidRPr="0017418E">
        <w:t xml:space="preserve"> </w:t>
      </w:r>
      <w:r w:rsidR="00957641">
        <w:t xml:space="preserve">And we can see it’s on because it’s got the red light, so we’ll just put this here, but if you want – again if you want to stop it at any time we can and that’s </w:t>
      </w:r>
      <w:proofErr w:type="gramStart"/>
      <w:r w:rsidR="00957641">
        <w:t>absolutely okay</w:t>
      </w:r>
      <w:proofErr w:type="gramEnd"/>
      <w:r w:rsidR="00957641">
        <w:t>.  Shall we get started with the questions?</w:t>
      </w:r>
    </w:p>
    <w:p w14:paraId="385F09B9" w14:textId="77777777" w:rsidR="00957641" w:rsidRDefault="00957641" w:rsidP="00EF714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DD92476" w14:textId="06F6BF23" w:rsidR="00957641" w:rsidRDefault="000E5A93" w:rsidP="00EF714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957641">
        <w:tab/>
        <w:t>Yeah.</w:t>
      </w:r>
    </w:p>
    <w:p w14:paraId="08DC0786" w14:textId="77777777" w:rsidR="00957641" w:rsidRDefault="00957641" w:rsidP="00EF714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1F996E8" w14:textId="12931E80" w:rsidR="00957641" w:rsidRDefault="00957641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fantastic.  Could you start just by telling me a little bit about your school?</w:t>
      </w:r>
    </w:p>
    <w:p w14:paraId="4687CB79" w14:textId="77777777" w:rsidR="00957641" w:rsidRDefault="00957641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70EE00E" w14:textId="79AD36D9" w:rsidR="00957641" w:rsidRDefault="000E5A93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957641">
        <w:tab/>
        <w:t xml:space="preserve">Well </w:t>
      </w:r>
      <w:r w:rsidR="00205904">
        <w:t>…</w:t>
      </w:r>
    </w:p>
    <w:p w14:paraId="1F5B3D60" w14:textId="77777777" w:rsidR="00A44F1A" w:rsidRDefault="00A44F1A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A9D8473" w14:textId="15FB6AE1" w:rsidR="00A44F1A" w:rsidRDefault="00A44F1A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Could be anything about your school ‘cos I haven’t been here before, so I don’t know anything about it.  Do you like school?</w:t>
      </w:r>
    </w:p>
    <w:p w14:paraId="5B1CEA84" w14:textId="77777777" w:rsidR="00A44F1A" w:rsidRDefault="00A44F1A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A2A28D6" w14:textId="0032CB42" w:rsidR="00A44F1A" w:rsidRDefault="000E5A93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A44F1A">
        <w:tab/>
      </w:r>
      <w:r w:rsidR="00323F35">
        <w:t xml:space="preserve">Yeah, [inaudible </w:t>
      </w:r>
      <w:r w:rsidR="00323F35" w:rsidRPr="00323F35">
        <w:t>00:00:35</w:t>
      </w:r>
      <w:r w:rsidR="00323F35">
        <w:t>] year two, three and year four.</w:t>
      </w:r>
    </w:p>
    <w:p w14:paraId="7C367AC0" w14:textId="77777777" w:rsidR="00323F35" w:rsidRDefault="00323F35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27C317D" w14:textId="181432A7" w:rsidR="00323F35" w:rsidRDefault="00323F35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proofErr w:type="gramStart"/>
      <w:r>
        <w:t>Oh</w:t>
      </w:r>
      <w:proofErr w:type="gramEnd"/>
      <w:r>
        <w:t xml:space="preserve"> you’ve had the same f</w:t>
      </w:r>
      <w:r w:rsidR="004A7D13">
        <w:t>riend all the way through?</w:t>
      </w:r>
    </w:p>
    <w:p w14:paraId="30A3CB8E" w14:textId="77777777" w:rsidR="004A7D13" w:rsidRDefault="004A7D13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642110B" w14:textId="6A972523" w:rsidR="004A7D13" w:rsidRDefault="000E5A93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A7D13">
        <w:tab/>
        <w:t>Yeah.</w:t>
      </w:r>
    </w:p>
    <w:p w14:paraId="4F47E9A3" w14:textId="77777777" w:rsidR="004A7D13" w:rsidRDefault="004A7D13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0A6C3D7" w14:textId="7CCACEE7" w:rsidR="004A7D13" w:rsidRDefault="004A7D13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proofErr w:type="gramStart"/>
      <w:r>
        <w:t>Oh</w:t>
      </w:r>
      <w:proofErr w:type="gramEnd"/>
      <w:r>
        <w:t xml:space="preserve"> that’s nice, okay, so you’ve got some friends in school, is there anything else about school that you think I should know?</w:t>
      </w:r>
    </w:p>
    <w:p w14:paraId="7194387E" w14:textId="77777777" w:rsidR="004A7D13" w:rsidRDefault="004A7D13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1F3B405" w14:textId="1C9DFF9B" w:rsidR="004A7D13" w:rsidRPr="00E0174F" w:rsidRDefault="000E5A93" w:rsidP="00E0174F">
      <w:pPr>
        <w:rPr>
          <w:i/>
          <w:iCs/>
        </w:rPr>
      </w:pPr>
      <w:r>
        <w:t>A1:</w:t>
      </w:r>
      <w:r w:rsidR="004A7D13">
        <w:tab/>
        <w:t>Well schoo</w:t>
      </w:r>
      <w:r w:rsidR="00E0174F">
        <w:t xml:space="preserve">l, when I’m usually angry I’ll </w:t>
      </w:r>
      <w:r w:rsidR="007A5085">
        <w:t xml:space="preserve">just feel like </w:t>
      </w:r>
      <w:r w:rsidR="005D4687">
        <w:t>my brain’s mush, I</w:t>
      </w:r>
      <w:r w:rsidR="00E0174F">
        <w:t xml:space="preserve"> </w:t>
      </w:r>
      <w:r w:rsidR="005D4687">
        <w:t xml:space="preserve">usually go </w:t>
      </w:r>
      <w:r w:rsidR="007A5085">
        <w:t>to this area.</w:t>
      </w:r>
    </w:p>
    <w:p w14:paraId="021871E8" w14:textId="77777777" w:rsidR="007A5085" w:rsidRDefault="007A5085" w:rsidP="0095764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178E24A" w14:textId="265EF212" w:rsidR="007A5085" w:rsidRDefault="007A5085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ou go to this area here?</w:t>
      </w:r>
    </w:p>
    <w:p w14:paraId="03E7CE20" w14:textId="77777777" w:rsidR="007A5085" w:rsidRDefault="007A5085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D17F23D" w14:textId="126594E2" w:rsidR="007A5085" w:rsidRDefault="000E5A93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A5085">
        <w:tab/>
      </w:r>
      <w:r w:rsidR="005D4687">
        <w:t>To calm down</w:t>
      </w:r>
      <w:r w:rsidR="00137044">
        <w:t>.</w:t>
      </w:r>
    </w:p>
    <w:p w14:paraId="27A7A908" w14:textId="77777777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12D7AD9" w14:textId="274B6A64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r w:rsidR="005D4687">
        <w:t>Calm down</w:t>
      </w:r>
      <w:r>
        <w:t xml:space="preserve"> okay, does it help you </w:t>
      </w:r>
      <w:r w:rsidR="005D4687">
        <w:t>calm</w:t>
      </w:r>
      <w:r>
        <w:t xml:space="preserve"> down here?</w:t>
      </w:r>
    </w:p>
    <w:p w14:paraId="0BD132C3" w14:textId="77777777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86F1FA5" w14:textId="7073716B" w:rsidR="00137044" w:rsidRDefault="000E5A93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A1:</w:t>
      </w:r>
      <w:r w:rsidR="00137044">
        <w:tab/>
        <w:t>Yeah.</w:t>
      </w:r>
    </w:p>
    <w:p w14:paraId="67D9D4C1" w14:textId="77777777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9BEE6E9" w14:textId="0264DD6E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what do you </w:t>
      </w:r>
      <w:r w:rsidR="0034662C">
        <w:t>like</w:t>
      </w:r>
      <w:r>
        <w:t xml:space="preserve"> about this area?</w:t>
      </w:r>
    </w:p>
    <w:p w14:paraId="5A978581" w14:textId="77777777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91C484C" w14:textId="187B6338" w:rsidR="00137044" w:rsidRDefault="000E5A93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37044">
        <w:tab/>
        <w:t>About this area, well I like his – the whiteboa</w:t>
      </w:r>
      <w:r w:rsidR="001A53AB">
        <w:t>r</w:t>
      </w:r>
      <w:r w:rsidR="00137044">
        <w:t>d because I usually</w:t>
      </w:r>
      <w:r w:rsidR="001A53AB">
        <w:t xml:space="preserve"> here</w:t>
      </w:r>
      <w:r w:rsidR="00137044">
        <w:t xml:space="preserve"> draw my own games.</w:t>
      </w:r>
    </w:p>
    <w:p w14:paraId="3B36FF13" w14:textId="77777777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B16AA17" w14:textId="09A5B227" w:rsidR="00137044" w:rsidRDefault="00137044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r w:rsidR="001A53AB">
        <w:t xml:space="preserve">Draw your own games on there, that’s </w:t>
      </w:r>
      <w:proofErr w:type="gramStart"/>
      <w:r w:rsidR="001A53AB">
        <w:t>really exciting</w:t>
      </w:r>
      <w:proofErr w:type="gramEnd"/>
      <w:r w:rsidR="001A53AB">
        <w:t>.</w:t>
      </w:r>
    </w:p>
    <w:p w14:paraId="6951323B" w14:textId="77777777" w:rsidR="001A53AB" w:rsidRDefault="001A53AB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B561931" w14:textId="45001461" w:rsidR="001A53AB" w:rsidRDefault="000E5A93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A53AB">
        <w:tab/>
        <w:t>Yeah.</w:t>
      </w:r>
    </w:p>
    <w:p w14:paraId="3C281362" w14:textId="77777777" w:rsidR="001A53AB" w:rsidRDefault="001A53AB" w:rsidP="007A5085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499B1DD" w14:textId="0A305EE1" w:rsidR="001A53AB" w:rsidRDefault="001A53A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t’s a nice place there to have the whiteboard isn’t it, fantastic, do you draw anything else on the whiteboard?</w:t>
      </w:r>
    </w:p>
    <w:p w14:paraId="3827E627" w14:textId="77777777" w:rsidR="001A53AB" w:rsidRDefault="001A53A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95A8CF4" w14:textId="2B4F2A09" w:rsidR="001A53AB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A53AB">
        <w:tab/>
      </w:r>
      <w:proofErr w:type="gramStart"/>
      <w:r w:rsidR="001A53AB">
        <w:t>Well</w:t>
      </w:r>
      <w:proofErr w:type="gramEnd"/>
      <w:r w:rsidR="001A53AB">
        <w:t xml:space="preserve"> this is a rubbed out picture, we tried to think of </w:t>
      </w:r>
      <w:r w:rsidR="008C228E">
        <w:t xml:space="preserve">what [inaudible </w:t>
      </w:r>
      <w:r w:rsidR="008C228E" w:rsidRPr="008C228E">
        <w:t>00:01:46</w:t>
      </w:r>
      <w:r w:rsidR="008C228E">
        <w:t>] should be.</w:t>
      </w:r>
    </w:p>
    <w:p w14:paraId="1C5AE115" w14:textId="77777777" w:rsidR="008C228E" w:rsidRDefault="008C228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7DBD4D1" w14:textId="23185FD0" w:rsidR="008C228E" w:rsidRDefault="008C228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 can see the outline there, that looks like a very good drawing, do you like drawing?</w:t>
      </w:r>
    </w:p>
    <w:p w14:paraId="6F267436" w14:textId="77777777" w:rsidR="008C228E" w:rsidRDefault="008C228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3A26C40" w14:textId="5237F8E3" w:rsidR="008C228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8C228E">
        <w:tab/>
        <w:t>Yeah.</w:t>
      </w:r>
    </w:p>
    <w:p w14:paraId="67216845" w14:textId="77777777" w:rsidR="008C228E" w:rsidRDefault="008C228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33C7A3A" w14:textId="10323F2D" w:rsidR="008C228E" w:rsidRDefault="008C228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do you do lots of drawing at </w:t>
      </w:r>
      <w:r w:rsidR="00B00F50">
        <w:t>s</w:t>
      </w:r>
      <w:r>
        <w:t>chool?</w:t>
      </w:r>
    </w:p>
    <w:p w14:paraId="70F447F2" w14:textId="77777777" w:rsidR="008C228E" w:rsidRDefault="008C228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D0C463B" w14:textId="06B1C858" w:rsidR="008C228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8C228E">
        <w:tab/>
        <w:t>Yeah, did you know that I played Minecraft</w:t>
      </w:r>
      <w:r w:rsidR="00EE4522">
        <w:t xml:space="preserve"> </w:t>
      </w:r>
      <w:r w:rsidR="00B00F50">
        <w:t>since 1.16, and 1.18 and I</w:t>
      </w:r>
      <w:r w:rsidR="00EE4522">
        <w:t xml:space="preserve"> already know lots.</w:t>
      </w:r>
    </w:p>
    <w:p w14:paraId="6B1B52AE" w14:textId="77777777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709DE16" w14:textId="089E1F86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Lots of different levels and versions then?</w:t>
      </w:r>
    </w:p>
    <w:p w14:paraId="777AFAC4" w14:textId="77777777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3D2337E" w14:textId="39026D6E" w:rsidR="00EE452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E4522">
        <w:tab/>
        <w:t>Yeah, I already know lots about Minecraft.</w:t>
      </w:r>
    </w:p>
    <w:p w14:paraId="46584203" w14:textId="77777777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AB1C5DE" w14:textId="184CABCC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 think – I can tell that because you’ve told me lots about Minecraft.</w:t>
      </w:r>
    </w:p>
    <w:p w14:paraId="2AC3F212" w14:textId="77777777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5E788A3" w14:textId="2D9BB9A0" w:rsidR="00EE452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E4522">
        <w:tab/>
        <w:t xml:space="preserve">And if you’re in easy mode in Minecraft and you hit a </w:t>
      </w:r>
      <w:proofErr w:type="gramStart"/>
      <w:r w:rsidR="00EE4522">
        <w:t>bee</w:t>
      </w:r>
      <w:proofErr w:type="gramEnd"/>
      <w:r w:rsidR="00EE4522">
        <w:t xml:space="preserve"> they all just get angry and sting you.</w:t>
      </w:r>
    </w:p>
    <w:p w14:paraId="4163EE31" w14:textId="77777777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DB6F53D" w14:textId="50000AC8" w:rsidR="00EE4522" w:rsidRDefault="00EE452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h, oh no, that’s not </w:t>
      </w:r>
      <w:proofErr w:type="gramStart"/>
      <w:r>
        <w:t>good</w:t>
      </w:r>
      <w:proofErr w:type="gramEnd"/>
      <w:r>
        <w:t xml:space="preserve"> is it?</w:t>
      </w:r>
    </w:p>
    <w:p w14:paraId="7044F497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C227721" w14:textId="37DB55A9" w:rsidR="00100CC3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00CC3">
        <w:tab/>
        <w:t>But they don’t die when they sting you, so it’s – and in Minecraft everything is pixelated.</w:t>
      </w:r>
    </w:p>
    <w:p w14:paraId="404A6E2B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A9923B1" w14:textId="0ACB6CD9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Hmm-hmm.</w:t>
      </w:r>
    </w:p>
    <w:p w14:paraId="6C0ABAB9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99A72CA" w14:textId="54F81838" w:rsidR="00100CC3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00CC3">
        <w:tab/>
        <w:t>And in 1.19 next year they’re going to add mud, and mud bricks so you can make your own mud house.</w:t>
      </w:r>
    </w:p>
    <w:p w14:paraId="51E2C0F9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FC3C963" w14:textId="09CA55B2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Q:</w:t>
      </w:r>
      <w:r>
        <w:tab/>
        <w:t xml:space="preserve">Oh wow, that sounds very cool, very cool.  </w:t>
      </w:r>
      <w:proofErr w:type="gramStart"/>
      <w:r>
        <w:t>So</w:t>
      </w:r>
      <w:proofErr w:type="gramEnd"/>
      <w:r>
        <w:t xml:space="preserve"> thinking about in school then, are there things that you like about school, or things that you don’t like about school?</w:t>
      </w:r>
    </w:p>
    <w:p w14:paraId="4DE460BD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9EEAF1B" w14:textId="64C3D53D" w:rsidR="00100CC3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00CC3">
        <w:tab/>
        <w:t>I like that the school has the laptops.</w:t>
      </w:r>
    </w:p>
    <w:p w14:paraId="04F73D20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7F83B70" w14:textId="4B4B45C0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h, </w:t>
      </w:r>
      <w:r w:rsidR="0034662C">
        <w:t>that’s</w:t>
      </w:r>
      <w:r>
        <w:t xml:space="preserve"> a good thing, so do you get to use the laptops?</w:t>
      </w:r>
    </w:p>
    <w:p w14:paraId="7E35BF96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2EF60E5" w14:textId="578F9D52" w:rsidR="00100CC3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00CC3">
        <w:tab/>
        <w:t>Yeah.</w:t>
      </w:r>
    </w:p>
    <w:p w14:paraId="6946BF25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0EE7CD9" w14:textId="033A2EC5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do you use them a lot or just a little bit?</w:t>
      </w:r>
    </w:p>
    <w:p w14:paraId="0E67F4B0" w14:textId="77777777" w:rsidR="00100CC3" w:rsidRDefault="00100CC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1C33995" w14:textId="45C48F06" w:rsidR="00100CC3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00CC3">
        <w:tab/>
      </w:r>
      <w:proofErr w:type="gramStart"/>
      <w:r w:rsidR="00100CC3">
        <w:t>Well</w:t>
      </w:r>
      <w:proofErr w:type="gramEnd"/>
      <w:r w:rsidR="00100CC3">
        <w:t xml:space="preserve"> I used to use them a lot, </w:t>
      </w:r>
      <w:r w:rsidR="009F482B">
        <w:t>but in autumn one,</w:t>
      </w:r>
      <w:r w:rsidR="00825232">
        <w:t xml:space="preserve"> but now </w:t>
      </w:r>
      <w:r w:rsidR="009F482B">
        <w:t>in autumn two</w:t>
      </w:r>
      <w:r w:rsidR="00825232">
        <w:t xml:space="preserve"> I don’t use them quite that much.</w:t>
      </w:r>
    </w:p>
    <w:p w14:paraId="2520C347" w14:textId="77777777" w:rsidR="00825232" w:rsidRDefault="0082523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E4B51CE" w14:textId="2E40212E" w:rsidR="00825232" w:rsidRDefault="0082523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kay, when do you tend to use them do you think?</w:t>
      </w:r>
    </w:p>
    <w:p w14:paraId="26C8C6F1" w14:textId="77777777" w:rsidR="00825232" w:rsidRDefault="0082523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3A9B552" w14:textId="6367C3F6" w:rsidR="0082523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825232">
        <w:tab/>
        <w:t>When the teachers tell me to do a job on the laptop.</w:t>
      </w:r>
    </w:p>
    <w:p w14:paraId="697F28A4" w14:textId="77777777" w:rsidR="00825232" w:rsidRDefault="0082523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732CE27" w14:textId="2CA7A509" w:rsidR="00825232" w:rsidRDefault="0082523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amazing, what sorts of jobs do you do on the laptop?</w:t>
      </w:r>
    </w:p>
    <w:p w14:paraId="75EA69A2" w14:textId="77777777" w:rsidR="00825232" w:rsidRDefault="0082523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7F23214" w14:textId="02361380" w:rsidR="0082523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825232">
        <w:tab/>
      </w:r>
      <w:proofErr w:type="gramStart"/>
      <w:r w:rsidR="00825232">
        <w:t>Well</w:t>
      </w:r>
      <w:proofErr w:type="gramEnd"/>
      <w:r w:rsidR="00825232">
        <w:t xml:space="preserve"> when</w:t>
      </w:r>
      <w:r w:rsidR="004A03CE">
        <w:t>, well I only remember when we’re doing poems on the laptop.</w:t>
      </w:r>
    </w:p>
    <w:p w14:paraId="3B91025F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8D7D1E5" w14:textId="12F7182F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Fantastic, did you like writing poems?</w:t>
      </w:r>
    </w:p>
    <w:p w14:paraId="1A0D7BF2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1527533" w14:textId="03A69328" w:rsidR="004A03C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A03CE">
        <w:tab/>
      </w:r>
      <w:proofErr w:type="gramStart"/>
      <w:r w:rsidR="004A03CE">
        <w:t>Well</w:t>
      </w:r>
      <w:proofErr w:type="gramEnd"/>
      <w:r w:rsidR="004A03CE">
        <w:t xml:space="preserve"> they’re kind of confusing.</w:t>
      </w:r>
    </w:p>
    <w:p w14:paraId="19B5952C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9D84564" w14:textId="0E54E7FD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they can be quite tricky to write poems, can’t they?</w:t>
      </w:r>
    </w:p>
    <w:p w14:paraId="4B9BC61F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4AACEA0" w14:textId="3EC1DA4F" w:rsidR="004A03C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A03CE">
        <w:tab/>
        <w:t>Yeah.</w:t>
      </w:r>
    </w:p>
    <w:p w14:paraId="3B3A468D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124077A" w14:textId="7E14EB38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Did you have to think about rhyming words?</w:t>
      </w:r>
    </w:p>
    <w:p w14:paraId="6348E800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B4E3055" w14:textId="283A0FFA" w:rsidR="004A03C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A03CE">
        <w:tab/>
        <w:t>No.</w:t>
      </w:r>
    </w:p>
    <w:p w14:paraId="529C0378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2E8D5DF" w14:textId="3D3106FC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No?</w:t>
      </w:r>
    </w:p>
    <w:p w14:paraId="347C6060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3D6342F" w14:textId="52C9784F" w:rsidR="004A03C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A03CE">
        <w:tab/>
      </w:r>
      <w:r w:rsidR="0034662C">
        <w:t>Poems</w:t>
      </w:r>
      <w:r w:rsidR="004A03CE">
        <w:t xml:space="preserve"> can be rhyming and cannot.</w:t>
      </w:r>
    </w:p>
    <w:p w14:paraId="59A33D0D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BB91312" w14:textId="5FE2B120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ou’re </w:t>
      </w:r>
      <w:proofErr w:type="gramStart"/>
      <w:r w:rsidR="0034662C">
        <w:t>absolutely</w:t>
      </w:r>
      <w:r>
        <w:t xml:space="preserve"> right</w:t>
      </w:r>
      <w:proofErr w:type="gramEnd"/>
      <w:r>
        <w:t>, they don’t have to be rhyming do they, was yours not rhyming?</w:t>
      </w:r>
    </w:p>
    <w:p w14:paraId="7E44BBC9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7625240" w14:textId="7F12E3A6" w:rsidR="004A03C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A1:</w:t>
      </w:r>
      <w:r w:rsidR="004A03CE">
        <w:tab/>
        <w:t>I don’t think so.</w:t>
      </w:r>
    </w:p>
    <w:p w14:paraId="5C4BBF4A" w14:textId="77777777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7AE5294" w14:textId="095D3A13" w:rsidR="004A03CE" w:rsidRDefault="004A03C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No, you don’t think so, that’s okay.  And can you tell me some of the things, so you liked using laptops at school, was there anything </w:t>
      </w:r>
      <w:r w:rsidR="00F3443B">
        <w:t>else you like about school?</w:t>
      </w:r>
    </w:p>
    <w:p w14:paraId="338665B9" w14:textId="77777777" w:rsidR="00F3443B" w:rsidRDefault="00F3443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7D6A4F9" w14:textId="2AF2AEF5" w:rsidR="00F3443B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F3443B">
        <w:tab/>
        <w:t xml:space="preserve">Well </w:t>
      </w:r>
      <w:r w:rsidR="002E408C">
        <w:t xml:space="preserve">also in the school </w:t>
      </w:r>
      <w:r w:rsidR="00EE050D">
        <w:t>where they used to have of like – it does show – it’s our therapy room.</w:t>
      </w:r>
    </w:p>
    <w:p w14:paraId="1A3174A5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6A058EE" w14:textId="4084A413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s there, you’ve got a therapy room in school?</w:t>
      </w:r>
    </w:p>
    <w:p w14:paraId="33DE0B94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47A4FB6" w14:textId="0C640015" w:rsidR="00EE050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E050D">
        <w:tab/>
        <w:t>Yeah.</w:t>
      </w:r>
    </w:p>
    <w:p w14:paraId="656DC507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C36CADF" w14:textId="6CCC707F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Fantastic, do you like going there?</w:t>
      </w:r>
    </w:p>
    <w:p w14:paraId="2209B464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FE49570" w14:textId="5BFF2AC7" w:rsidR="00EE050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E050D">
        <w:tab/>
      </w:r>
      <w:proofErr w:type="gramStart"/>
      <w:r w:rsidR="00EE050D">
        <w:t>Well</w:t>
      </w:r>
      <w:proofErr w:type="gramEnd"/>
      <w:r w:rsidR="00EE050D">
        <w:t xml:space="preserve"> I haven’t been there, and it’s also down from where we take our lunch, next to the arts.</w:t>
      </w:r>
    </w:p>
    <w:p w14:paraId="7C5DEEC4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2225EC5" w14:textId="288B7D31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h, you are very good at explaining where things are, that’s </w:t>
      </w:r>
      <w:proofErr w:type="gramStart"/>
      <w:r>
        <w:t>really good</w:t>
      </w:r>
      <w:proofErr w:type="gramEnd"/>
      <w:r>
        <w:t xml:space="preserve">, thank you.  </w:t>
      </w:r>
      <w:proofErr w:type="gramStart"/>
      <w:r>
        <w:t>So</w:t>
      </w:r>
      <w:proofErr w:type="gramEnd"/>
      <w:r>
        <w:t xml:space="preserve"> you like your space here, you like having your whiteboard and doing some drawings, you like having – using the computers in school and you like that it has a therapy room, is that right?</w:t>
      </w:r>
    </w:p>
    <w:p w14:paraId="7F56B362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A14B285" w14:textId="42859F3F" w:rsidR="00EE050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E050D">
        <w:tab/>
        <w:t>Yeah.</w:t>
      </w:r>
    </w:p>
    <w:p w14:paraId="58B87B81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EBB63E5" w14:textId="07A99D99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s there anything you don’t like about school?</w:t>
      </w:r>
    </w:p>
    <w:p w14:paraId="22B67F35" w14:textId="77777777" w:rsidR="00EE050D" w:rsidRDefault="00EE050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29C851F" w14:textId="4584537B" w:rsidR="00EE050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E050D">
        <w:tab/>
        <w:t xml:space="preserve">Well </w:t>
      </w:r>
      <w:r w:rsidR="00025BE6">
        <w:t>no.</w:t>
      </w:r>
    </w:p>
    <w:p w14:paraId="388CF32D" w14:textId="77777777" w:rsidR="00025BE6" w:rsidRDefault="00025BE6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A7B4124" w14:textId="3C547915" w:rsidR="00025BE6" w:rsidRDefault="00025BE6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No, that’s okay, that’s fine.  Do – how do you find the work in lessons?</w:t>
      </w:r>
      <w:r w:rsidR="00086872">
        <w:t xml:space="preserve">  Is it – how do you find the work that you do in lessons?</w:t>
      </w:r>
    </w:p>
    <w:p w14:paraId="5104B8BB" w14:textId="77777777" w:rsidR="00025BE6" w:rsidRDefault="00025BE6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BA12D7A" w14:textId="4DD2F3EB" w:rsidR="00025BE6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25BE6">
        <w:tab/>
      </w:r>
      <w:r w:rsidR="00086872">
        <w:t>I don’t know what that exactly means.</w:t>
      </w:r>
    </w:p>
    <w:p w14:paraId="5F578792" w14:textId="77777777" w:rsidR="00086872" w:rsidRDefault="0008687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4BD3887" w14:textId="44F9095E" w:rsidR="00086872" w:rsidRDefault="0008687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let me rephrase it.  Do you find doing work easy or hard?</w:t>
      </w:r>
    </w:p>
    <w:p w14:paraId="2DAE1F11" w14:textId="77777777" w:rsidR="00086872" w:rsidRDefault="0008687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1D92D5A" w14:textId="36E7C73D" w:rsidR="0008687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86872">
        <w:tab/>
        <w:t xml:space="preserve">Well </w:t>
      </w:r>
      <w:r w:rsidR="001C4E12">
        <w:t xml:space="preserve">in year three maths was </w:t>
      </w:r>
      <w:proofErr w:type="gramStart"/>
      <w:r w:rsidR="001C4E12">
        <w:t>really easy</w:t>
      </w:r>
      <w:proofErr w:type="gramEnd"/>
      <w:r w:rsidR="001C4E12">
        <w:t xml:space="preserve">, but year four maths just </w:t>
      </w:r>
      <w:r w:rsidR="008637B3">
        <w:t>makes my brain go boom.</w:t>
      </w:r>
    </w:p>
    <w:p w14:paraId="45D2627B" w14:textId="77777777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B94AD69" w14:textId="1F02368C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h no, does it get a bit tricky now?</w:t>
      </w:r>
    </w:p>
    <w:p w14:paraId="3FB51803" w14:textId="77777777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69CC280" w14:textId="78E0DF66" w:rsidR="001C4E1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C4E12">
        <w:tab/>
        <w:t>Yeah.</w:t>
      </w:r>
    </w:p>
    <w:p w14:paraId="63D86FD3" w14:textId="77777777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4C86923" w14:textId="11EF730A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is it difficult now, what’s your favourite subject at school would you say?</w:t>
      </w:r>
    </w:p>
    <w:p w14:paraId="3526D0AC" w14:textId="77777777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5248642" w14:textId="73D5C39F" w:rsidR="001C4E1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A1:</w:t>
      </w:r>
      <w:r w:rsidR="001C4E12">
        <w:tab/>
        <w:t>Well in year three it was maths, but in year four it’s now drama.</w:t>
      </w:r>
    </w:p>
    <w:p w14:paraId="42EF38A1" w14:textId="77777777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4AFEAA1" w14:textId="090D3A55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Drama, wow, what sorts of things do you do in drama?</w:t>
      </w:r>
    </w:p>
    <w:p w14:paraId="5CC86A47" w14:textId="77777777" w:rsidR="001C4E12" w:rsidRDefault="001C4E1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4182430" w14:textId="2F3BBCDB" w:rsidR="001C4E1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C4E12">
        <w:tab/>
        <w:t>Well yesterday in drama I get</w:t>
      </w:r>
      <w:r w:rsidR="005D1210">
        <w:t xml:space="preserve"> – they had to choose the people to act something out.</w:t>
      </w:r>
    </w:p>
    <w:p w14:paraId="5251F46B" w14:textId="77777777" w:rsidR="005D1210" w:rsidRDefault="005D121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03B486E" w14:textId="2D131B3B" w:rsidR="005D1210" w:rsidRDefault="005D121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What did you act out?</w:t>
      </w:r>
    </w:p>
    <w:p w14:paraId="4E44CE11" w14:textId="77777777" w:rsidR="005D1210" w:rsidRDefault="005D121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BA2EE97" w14:textId="346085E5" w:rsidR="005D1210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5D1210">
        <w:tab/>
        <w:t>Well at the end what I acted out was a snowman melting.</w:t>
      </w:r>
    </w:p>
    <w:p w14:paraId="2E5A388E" w14:textId="77777777" w:rsidR="005D1210" w:rsidRDefault="005D121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C3E82CF" w14:textId="78EAE5DE" w:rsidR="005D1210" w:rsidRDefault="005D121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h [both laugh], a snowman melting, that’s very </w:t>
      </w:r>
      <w:proofErr w:type="gramStart"/>
      <w:r w:rsidR="00292114">
        <w:t>Christmassy</w:t>
      </w:r>
      <w:proofErr w:type="gramEnd"/>
      <w:r w:rsidR="0065563A">
        <w:t xml:space="preserve"> isn’t it?</w:t>
      </w:r>
    </w:p>
    <w:p w14:paraId="5DA9C3B2" w14:textId="77777777" w:rsidR="0065563A" w:rsidRDefault="0065563A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4DCF5CD" w14:textId="15309740" w:rsidR="0065563A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5563A">
        <w:tab/>
        <w:t>Yeah, it was a Christmas drama.</w:t>
      </w:r>
    </w:p>
    <w:p w14:paraId="1CDAAD09" w14:textId="77777777" w:rsidR="0065563A" w:rsidRDefault="0065563A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5959299" w14:textId="7B5CA12C" w:rsidR="0065563A" w:rsidRDefault="0065563A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mazing.  And some – so some children might have lots of help with their work, some people might have less, why do you think that might be?</w:t>
      </w:r>
    </w:p>
    <w:p w14:paraId="35B3171F" w14:textId="77777777" w:rsidR="0065563A" w:rsidRDefault="0065563A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29917BC" w14:textId="6D801AFF" w:rsidR="0065563A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5563A">
        <w:tab/>
        <w:t>I’m not sure.</w:t>
      </w:r>
    </w:p>
    <w:p w14:paraId="75DAF969" w14:textId="77777777" w:rsidR="0065563A" w:rsidRDefault="0065563A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21DF61D" w14:textId="3D78CD02" w:rsidR="0065563A" w:rsidRDefault="0065563A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that’s fine.  Okay, so we’re going to have a think about the adults in school now, so which adults help you in school?</w:t>
      </w:r>
    </w:p>
    <w:p w14:paraId="471022BF" w14:textId="77777777" w:rsidR="0065563A" w:rsidRDefault="0065563A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476A305" w14:textId="1DD060FF" w:rsidR="0065563A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5563A">
        <w:tab/>
        <w:t xml:space="preserve">Well in year three </w:t>
      </w:r>
      <w:r w:rsidR="004C26D3">
        <w:t>most of the time it was Miss [</w:t>
      </w:r>
      <w:r w:rsidR="00442B67">
        <w:t>NAME</w:t>
      </w:r>
      <w:r w:rsidR="004C26D3">
        <w:t xml:space="preserve"> </w:t>
      </w:r>
      <w:r w:rsidR="004C26D3" w:rsidRPr="004C26D3">
        <w:t>00:06:49</w:t>
      </w:r>
      <w:r w:rsidR="004C26D3">
        <w:t>] but in year four it’s Miss [</w:t>
      </w:r>
      <w:r w:rsidR="00442B67">
        <w:t>TA</w:t>
      </w:r>
      <w:r w:rsidR="004C26D3">
        <w:t xml:space="preserve"> </w:t>
      </w:r>
      <w:r w:rsidR="004C26D3" w:rsidRPr="004C26D3">
        <w:t>00:06:53</w:t>
      </w:r>
      <w:r w:rsidR="004C26D3">
        <w:t>] and Miss [</w:t>
      </w:r>
      <w:r w:rsidR="00A90FA2">
        <w:t>TA2</w:t>
      </w:r>
      <w:r w:rsidR="004C26D3">
        <w:t xml:space="preserve"> </w:t>
      </w:r>
      <w:r w:rsidR="004C26D3" w:rsidRPr="004C26D3">
        <w:t>00:06:55</w:t>
      </w:r>
      <w:r w:rsidR="004C26D3">
        <w:t>] and Miss [</w:t>
      </w:r>
      <w:r w:rsidR="00442B67">
        <w:t>NAME</w:t>
      </w:r>
      <w:r w:rsidR="004C26D3">
        <w:t xml:space="preserve"> </w:t>
      </w:r>
      <w:r w:rsidR="004C26D3" w:rsidRPr="004C26D3">
        <w:t>00:06:55</w:t>
      </w:r>
      <w:r w:rsidR="004C26D3">
        <w:t>].</w:t>
      </w:r>
    </w:p>
    <w:p w14:paraId="0DC815D0" w14:textId="77777777" w:rsidR="004C26D3" w:rsidRDefault="004C26D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197F278" w14:textId="26991793" w:rsidR="004C26D3" w:rsidRDefault="004C26D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mazing, so you’ve got lots of adults who help you in school, how do they help you do you think?</w:t>
      </w:r>
    </w:p>
    <w:p w14:paraId="1F5BFEF5" w14:textId="77777777" w:rsidR="004C26D3" w:rsidRDefault="004C26D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2B3B51F" w14:textId="63A1ACC8" w:rsidR="004C26D3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C26D3">
        <w:tab/>
        <w:t xml:space="preserve">Well </w:t>
      </w:r>
      <w:r w:rsidR="004967BF">
        <w:t xml:space="preserve">also before I remember Miss </w:t>
      </w:r>
      <w:r w:rsidR="00EA5315">
        <w:t>CT</w:t>
      </w:r>
      <w:r w:rsidR="004967BF">
        <w:t xml:space="preserve"> showed me a way of completing the maths.</w:t>
      </w:r>
    </w:p>
    <w:p w14:paraId="05182CD5" w14:textId="77777777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88F5B3C" w14:textId="556D2EAC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She showed you how to do the maths?</w:t>
      </w:r>
    </w:p>
    <w:p w14:paraId="36A13C85" w14:textId="77777777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39E4A95" w14:textId="5ED956BA" w:rsidR="004967BF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967BF">
        <w:tab/>
      </w:r>
      <w:proofErr w:type="gramStart"/>
      <w:r w:rsidR="004967BF">
        <w:t>Well</w:t>
      </w:r>
      <w:proofErr w:type="gramEnd"/>
      <w:r w:rsidR="004967BF">
        <w:t xml:space="preserve"> completing one bit of the maths.</w:t>
      </w:r>
    </w:p>
    <w:p w14:paraId="5310F05F" w14:textId="77777777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5359F66" w14:textId="0C628542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Amazing, and was that </w:t>
      </w:r>
      <w:proofErr w:type="gramStart"/>
      <w:r>
        <w:t xml:space="preserve">really </w:t>
      </w:r>
      <w:r w:rsidR="0034662C">
        <w:t>helpful</w:t>
      </w:r>
      <w:proofErr w:type="gramEnd"/>
      <w:r>
        <w:t xml:space="preserve"> how she showed you that?</w:t>
      </w:r>
    </w:p>
    <w:p w14:paraId="35D1568E" w14:textId="77777777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B44584E" w14:textId="1B49AB47" w:rsidR="004967BF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967BF">
        <w:tab/>
        <w:t>Yeah, because I already completed all the other parts.</w:t>
      </w:r>
    </w:p>
    <w:p w14:paraId="60784E5D" w14:textId="77777777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4169CE1" w14:textId="387FD054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mazing, so she helped you with the bit you were finding a bit tricky and then you did it all?</w:t>
      </w:r>
    </w:p>
    <w:p w14:paraId="21D16105" w14:textId="77777777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02B921D" w14:textId="4EBD24CC" w:rsidR="004967BF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A1:</w:t>
      </w:r>
      <w:r w:rsidR="004967BF">
        <w:tab/>
        <w:t>Yeah.</w:t>
      </w:r>
    </w:p>
    <w:p w14:paraId="3E7EB7E6" w14:textId="77777777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ADF39DD" w14:textId="4D96DEDC" w:rsidR="004967BF" w:rsidRDefault="004967B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Fantastic, that’s really good, so Miss </w:t>
      </w:r>
      <w:r w:rsidR="00EA5315">
        <w:t>CT</w:t>
      </w:r>
      <w:r w:rsidR="007E5A82">
        <w:t xml:space="preserve"> is your </w:t>
      </w:r>
      <w:proofErr w:type="gramStart"/>
      <w:r w:rsidR="007E5A82">
        <w:t>teacher</w:t>
      </w:r>
      <w:proofErr w:type="gramEnd"/>
      <w:r w:rsidR="007E5A82">
        <w:t xml:space="preserve"> isn’t she?</w:t>
      </w:r>
    </w:p>
    <w:p w14:paraId="6C4A32E9" w14:textId="77777777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0F2F7CF" w14:textId="401C05DC" w:rsidR="007E5A8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E5A82">
        <w:tab/>
        <w:t>Yeah.</w:t>
      </w:r>
    </w:p>
    <w:p w14:paraId="5EDE2166" w14:textId="77777777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F575667" w14:textId="617A9101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nd do you have a teaching assistant in your class?</w:t>
      </w:r>
    </w:p>
    <w:p w14:paraId="1294EFE0" w14:textId="77777777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6F8068A" w14:textId="09605AB0" w:rsidR="007E5A8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E5A82">
        <w:tab/>
        <w:t>Yeah.</w:t>
      </w:r>
    </w:p>
    <w:p w14:paraId="26EED0DE" w14:textId="77777777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2A27762" w14:textId="7BB26F5A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What’s your teaching assistant?</w:t>
      </w:r>
    </w:p>
    <w:p w14:paraId="0D5F6672" w14:textId="77777777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BA03B12" w14:textId="3547B4F0" w:rsidR="007E5A8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E5A82">
        <w:tab/>
        <w:t>The TA is Miss [</w:t>
      </w:r>
      <w:r w:rsidR="00442B67">
        <w:t>TA</w:t>
      </w:r>
      <w:r w:rsidR="007E5A82">
        <w:t xml:space="preserve"> </w:t>
      </w:r>
      <w:r w:rsidR="007E5A82" w:rsidRPr="007E5A82">
        <w:t>00:07:41</w:t>
      </w:r>
      <w:r w:rsidR="007E5A82">
        <w:t>].</w:t>
      </w:r>
    </w:p>
    <w:p w14:paraId="6CFB6FDF" w14:textId="77777777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F5CB651" w14:textId="4BF1BFDC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Miss [</w:t>
      </w:r>
      <w:r w:rsidR="00442B67">
        <w:t>TA</w:t>
      </w:r>
      <w:r>
        <w:t xml:space="preserve"> </w:t>
      </w:r>
      <w:r w:rsidRPr="007E5A82">
        <w:t>00:07:42</w:t>
      </w:r>
      <w:r>
        <w:t>] okay, and who’s this sat next to you?</w:t>
      </w:r>
    </w:p>
    <w:p w14:paraId="0ECCA096" w14:textId="77777777" w:rsidR="007E5A82" w:rsidRDefault="007E5A8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4172ABC" w14:textId="3BB305C7" w:rsidR="007E5A8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E5A82">
        <w:tab/>
        <w:t>Miss [</w:t>
      </w:r>
      <w:r w:rsidR="00A90FA2">
        <w:t>TA2</w:t>
      </w:r>
      <w:r w:rsidR="003320C2">
        <w:t xml:space="preserve"> </w:t>
      </w:r>
      <w:r w:rsidR="003320C2" w:rsidRPr="003320C2">
        <w:t>00:07:46</w:t>
      </w:r>
      <w:r w:rsidR="003320C2">
        <w:t>].</w:t>
      </w:r>
    </w:p>
    <w:p w14:paraId="33F38E25" w14:textId="77777777" w:rsidR="003320C2" w:rsidRDefault="003320C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409368B" w14:textId="4848938F" w:rsidR="003320C2" w:rsidRDefault="003320C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Miss [</w:t>
      </w:r>
      <w:r w:rsidR="00A90FA2">
        <w:t>TA2</w:t>
      </w:r>
      <w:r>
        <w:t xml:space="preserve"> </w:t>
      </w:r>
      <w:r w:rsidRPr="003320C2">
        <w:t>00:07:46</w:t>
      </w:r>
      <w:r>
        <w:t>] okay, so you’ve –</w:t>
      </w:r>
    </w:p>
    <w:p w14:paraId="769B4BB2" w14:textId="77777777" w:rsidR="003320C2" w:rsidRDefault="003320C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21ECE37" w14:textId="00FFBD42" w:rsidR="003320C2" w:rsidRDefault="003320C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2:</w:t>
      </w:r>
      <w:r>
        <w:tab/>
        <w:t>I’m new to the class, I’ve been in year three so I’m now in year four only a few weeks.</w:t>
      </w:r>
    </w:p>
    <w:p w14:paraId="65316969" w14:textId="77777777" w:rsidR="003320C2" w:rsidRDefault="003320C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95657F5" w14:textId="046BFCBA" w:rsidR="003320C2" w:rsidRDefault="003320C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Fantastic, thank you, amazing.  And who helps you the most in class would you say?</w:t>
      </w:r>
    </w:p>
    <w:p w14:paraId="341CA4E9" w14:textId="77777777" w:rsidR="003320C2" w:rsidRDefault="003320C2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F58D0BF" w14:textId="5071CA4C" w:rsidR="003320C2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3320C2">
        <w:tab/>
      </w:r>
      <w:r w:rsidR="00BC4BCF">
        <w:t>[Pause].</w:t>
      </w:r>
    </w:p>
    <w:p w14:paraId="0C8F11DC" w14:textId="77777777" w:rsidR="00BC4BCF" w:rsidRDefault="00BC4BC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E8BE07D" w14:textId="19930503" w:rsidR="00BC4BCF" w:rsidRDefault="00BC4BC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r are they the same?</w:t>
      </w:r>
    </w:p>
    <w:p w14:paraId="3DCF9A49" w14:textId="77777777" w:rsidR="00BC4BCF" w:rsidRDefault="00BC4BC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E38FDEA" w14:textId="66AC2BB9" w:rsidR="00BC4BCF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BC4BCF">
        <w:tab/>
        <w:t>I think Miss [</w:t>
      </w:r>
      <w:r w:rsidR="00442B67">
        <w:t>TA</w:t>
      </w:r>
      <w:r w:rsidR="00BC4BCF">
        <w:t xml:space="preserve"> </w:t>
      </w:r>
      <w:r w:rsidR="00BC4BCF" w:rsidRPr="00BC4BCF">
        <w:t>00:08:05</w:t>
      </w:r>
      <w:r w:rsidR="00BC4BCF">
        <w:t>] and Miss [</w:t>
      </w:r>
      <w:r w:rsidR="00A90FA2">
        <w:t>TA2</w:t>
      </w:r>
      <w:r w:rsidR="00BC4BCF">
        <w:t xml:space="preserve"> </w:t>
      </w:r>
      <w:r w:rsidR="00BC4BCF" w:rsidRPr="00BC4BCF">
        <w:t>00:08:06</w:t>
      </w:r>
      <w:r w:rsidR="00BC4BCF">
        <w:t>].</w:t>
      </w:r>
    </w:p>
    <w:p w14:paraId="6454641B" w14:textId="77777777" w:rsidR="00BC4BCF" w:rsidRDefault="00BC4BC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6233B86" w14:textId="4D11E1F4" w:rsidR="00BC4BCF" w:rsidRDefault="00BC4BC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they both help you lots, amazing, okay.  </w:t>
      </w:r>
      <w:proofErr w:type="gramStart"/>
      <w:r>
        <w:t>So</w:t>
      </w:r>
      <w:proofErr w:type="gramEnd"/>
      <w:r>
        <w:t xml:space="preserve"> what sorts of things do you do with Miss [</w:t>
      </w:r>
      <w:r w:rsidR="00442B67">
        <w:t>TA</w:t>
      </w:r>
      <w:r>
        <w:t xml:space="preserve"> </w:t>
      </w:r>
      <w:r w:rsidRPr="00BC4BCF">
        <w:t>00:08:12</w:t>
      </w:r>
      <w:r>
        <w:t>] and Miss [</w:t>
      </w:r>
      <w:r w:rsidR="00A90FA2">
        <w:t>TA2</w:t>
      </w:r>
      <w:r>
        <w:t xml:space="preserve"> </w:t>
      </w:r>
      <w:r w:rsidR="00E954BD" w:rsidRPr="00E954BD">
        <w:t>00:08:12</w:t>
      </w:r>
      <w:r w:rsidR="00E954BD">
        <w:t>] then?</w:t>
      </w:r>
    </w:p>
    <w:p w14:paraId="0529B2FC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CDDA43E" w14:textId="56414C89" w:rsidR="00E954B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54BD">
        <w:tab/>
      </w:r>
      <w:proofErr w:type="gramStart"/>
      <w:r w:rsidR="00E954BD">
        <w:t>Well</w:t>
      </w:r>
      <w:proofErr w:type="gramEnd"/>
      <w:r w:rsidR="00E954BD">
        <w:t xml:space="preserve"> I don’t quite remember.</w:t>
      </w:r>
    </w:p>
    <w:p w14:paraId="14B5FB48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3412AF2" w14:textId="4F9AF158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do you come here with them sometimes?</w:t>
      </w:r>
    </w:p>
    <w:p w14:paraId="0800AD0B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B3C6418" w14:textId="0C0B46DB" w:rsidR="00E954B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54BD">
        <w:tab/>
        <w:t>Yeah.</w:t>
      </w:r>
    </w:p>
    <w:p w14:paraId="3D296B7B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79B3DE6" w14:textId="28DA1235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and what do you do when you’re here, do you use the whiteboard?</w:t>
      </w:r>
    </w:p>
    <w:p w14:paraId="043779F4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4FDDC12" w14:textId="41052D9A" w:rsidR="00E954B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54BD">
        <w:tab/>
        <w:t>No, I bring my own little whiteboard.</w:t>
      </w:r>
    </w:p>
    <w:p w14:paraId="1C2973C3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60499A4" w14:textId="6B4E8C6B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h.</w:t>
      </w:r>
    </w:p>
    <w:p w14:paraId="766156FE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5F43E51" w14:textId="3D8D0BC1" w:rsidR="00E954B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54BD">
        <w:tab/>
        <w:t xml:space="preserve">Because it’s </w:t>
      </w:r>
      <w:proofErr w:type="gramStart"/>
      <w:r w:rsidR="00E954BD">
        <w:t>really hard</w:t>
      </w:r>
      <w:proofErr w:type="gramEnd"/>
      <w:r w:rsidR="00E954BD">
        <w:t xml:space="preserve"> to rub out on that one.</w:t>
      </w:r>
    </w:p>
    <w:p w14:paraId="04CB0018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F1ADB47" w14:textId="1587E468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kay, yeah, a bit tricky isn’t it on the wall.</w:t>
      </w:r>
    </w:p>
    <w:p w14:paraId="0104FE73" w14:textId="77777777" w:rsidR="00E954BD" w:rsidRDefault="00E954BD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6436061" w14:textId="558CE0EB" w:rsidR="00E954BD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54BD">
        <w:tab/>
        <w:t xml:space="preserve">Look [shows </w:t>
      </w:r>
      <w:r w:rsidR="009F529E">
        <w:t>task].</w:t>
      </w:r>
    </w:p>
    <w:p w14:paraId="30DF3662" w14:textId="77777777" w:rsidR="009F529E" w:rsidRDefault="009F529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CD65FC4" w14:textId="467E4311" w:rsidR="009F529E" w:rsidRDefault="009F529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h, you’re doing a good job there though [laughs], it does look a bit tricky though.  </w:t>
      </w:r>
      <w:proofErr w:type="gramStart"/>
      <w:r>
        <w:t>So</w:t>
      </w:r>
      <w:proofErr w:type="gramEnd"/>
      <w:r>
        <w:t xml:space="preserve"> you bring your whiteboard and do you work out here sometimes?</w:t>
      </w:r>
    </w:p>
    <w:p w14:paraId="4709CCA0" w14:textId="77777777" w:rsidR="009F529E" w:rsidRDefault="009F529E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3CD3871" w14:textId="69E203BD" w:rsidR="009F529E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9F529E">
        <w:tab/>
      </w:r>
      <w:r w:rsidR="00021C8B">
        <w:t xml:space="preserve">On the whiteboard out here </w:t>
      </w:r>
      <w:proofErr w:type="gramStart"/>
      <w:r w:rsidR="00021C8B">
        <w:t>sometimes</w:t>
      </w:r>
      <w:proofErr w:type="gramEnd"/>
      <w:r w:rsidR="00021C8B">
        <w:t xml:space="preserve"> I draw my own little animations.</w:t>
      </w:r>
    </w:p>
    <w:p w14:paraId="74F8D668" w14:textId="77777777" w:rsidR="00021C8B" w:rsidRDefault="00021C8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9FF7D11" w14:textId="7711BC81" w:rsidR="00021C8B" w:rsidRDefault="00021C8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Do you?  Fantastic, and is that ones that you choose, or is that ones you get asked to draw?</w:t>
      </w:r>
    </w:p>
    <w:p w14:paraId="1A763AC3" w14:textId="77777777" w:rsidR="00021C8B" w:rsidRDefault="00021C8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BC14FE8" w14:textId="52340C91" w:rsidR="00021C8B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21C8B">
        <w:tab/>
        <w:t>It’s ones I choose.</w:t>
      </w:r>
    </w:p>
    <w:p w14:paraId="6FB13B62" w14:textId="77777777" w:rsidR="00021C8B" w:rsidRDefault="00021C8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FD0B7D3" w14:textId="3D946182" w:rsidR="00021C8B" w:rsidRDefault="00021C8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mazing.</w:t>
      </w:r>
    </w:p>
    <w:p w14:paraId="03814AC5" w14:textId="77777777" w:rsidR="00021C8B" w:rsidRDefault="00021C8B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7F4D2AF" w14:textId="056A3DBB" w:rsidR="00021C8B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21C8B">
        <w:tab/>
        <w:t xml:space="preserve">I even made up my own characters for it, but the characters I’m mostly thinking of right now is mouse, stick, </w:t>
      </w:r>
      <w:r w:rsidR="00B53CC8">
        <w:t>iggy and say</w:t>
      </w:r>
      <w:r w:rsidR="00694BDF">
        <w:t>m</w:t>
      </w:r>
      <w:r w:rsidR="00B53CC8">
        <w:t>ax</w:t>
      </w:r>
      <w:r w:rsidR="00F425A8">
        <w:t>.</w:t>
      </w:r>
    </w:p>
    <w:p w14:paraId="729B4423" w14:textId="77777777" w:rsidR="00F425A8" w:rsidRDefault="00F425A8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F46515C" w14:textId="0D7C02AC" w:rsidR="00F425A8" w:rsidRDefault="00F425A8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Did you make up all those names?</w:t>
      </w:r>
    </w:p>
    <w:p w14:paraId="52E1B48B" w14:textId="77777777" w:rsidR="00F425A8" w:rsidRDefault="00F425A8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83893EB" w14:textId="376BE0D5" w:rsidR="00F425A8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F425A8">
        <w:tab/>
        <w:t>Yeah.</w:t>
      </w:r>
    </w:p>
    <w:p w14:paraId="126CE53A" w14:textId="77777777" w:rsidR="00F425A8" w:rsidRDefault="00F425A8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7DC9BAF" w14:textId="2416BD02" w:rsidR="00F425A8" w:rsidRDefault="00F425A8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Wow, you’re very creative, that’s </w:t>
      </w:r>
      <w:proofErr w:type="gramStart"/>
      <w:r>
        <w:t>really good</w:t>
      </w:r>
      <w:proofErr w:type="gramEnd"/>
      <w:r>
        <w:t>.</w:t>
      </w:r>
    </w:p>
    <w:p w14:paraId="7F2E21B0" w14:textId="77777777" w:rsidR="00F425A8" w:rsidRDefault="00F425A8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9C1D969" w14:textId="68BD9A99" w:rsidR="00F425A8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F425A8">
        <w:tab/>
        <w:t xml:space="preserve">The word </w:t>
      </w:r>
      <w:r w:rsidR="00B53CC8">
        <w:t>say</w:t>
      </w:r>
      <w:r w:rsidR="00694BDF">
        <w:t>m</w:t>
      </w:r>
      <w:r w:rsidR="00B53CC8">
        <w:t>ax was inspired by a river called Bay</w:t>
      </w:r>
      <w:r w:rsidR="00694BDF">
        <w:t>m</w:t>
      </w:r>
      <w:r w:rsidR="00B53CC8">
        <w:t xml:space="preserve">ax in </w:t>
      </w:r>
      <w:r w:rsidR="00694BDF">
        <w:t>Big Hero 6.</w:t>
      </w:r>
    </w:p>
    <w:p w14:paraId="1C29C5F1" w14:textId="77777777" w:rsidR="00694BDF" w:rsidRDefault="00694BD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A87E725" w14:textId="74A00BB1" w:rsidR="00694BDF" w:rsidRDefault="00694BD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kay, so you’ve been inspired by some other characters?</w:t>
      </w:r>
    </w:p>
    <w:p w14:paraId="43500CD2" w14:textId="77777777" w:rsidR="00694BDF" w:rsidRDefault="00694BD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3D3A7C1" w14:textId="6818C928" w:rsidR="00694BDF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94BDF">
        <w:tab/>
        <w:t>Yeah.</w:t>
      </w:r>
    </w:p>
    <w:p w14:paraId="3B37D0F3" w14:textId="77777777" w:rsidR="00694BDF" w:rsidRDefault="00694BD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FC4B0D2" w14:textId="5546E892" w:rsidR="00694BDF" w:rsidRDefault="00694BD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Amazing, that’s </w:t>
      </w:r>
      <w:proofErr w:type="gramStart"/>
      <w:r>
        <w:t>really clever</w:t>
      </w:r>
      <w:proofErr w:type="gramEnd"/>
      <w:r>
        <w:t>.</w:t>
      </w:r>
    </w:p>
    <w:p w14:paraId="02F213B6" w14:textId="77777777" w:rsidR="00694BDF" w:rsidRDefault="00694BD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9F99873" w14:textId="4095A0DE" w:rsidR="00694BDF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94BDF">
        <w:tab/>
        <w:t xml:space="preserve">And stick was inspired by the stick figures from Alan </w:t>
      </w:r>
      <w:r w:rsidR="00534140">
        <w:t>Becker.</w:t>
      </w:r>
    </w:p>
    <w:p w14:paraId="0E19A46E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6C1E788" w14:textId="1C4756B9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h okay.</w:t>
      </w:r>
    </w:p>
    <w:p w14:paraId="02C61D16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13A523C" w14:textId="5F315B9E" w:rsidR="00534140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534140">
        <w:tab/>
        <w:t>And mouse was also inspired from Alan Becker.</w:t>
      </w:r>
    </w:p>
    <w:p w14:paraId="0F11BFFB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4C645FC" w14:textId="7E785FB0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h fantastic, that’s really cool, so you’ve been inspired by </w:t>
      </w:r>
      <w:proofErr w:type="gramStart"/>
      <w:r>
        <w:t>lots</w:t>
      </w:r>
      <w:proofErr w:type="gramEnd"/>
      <w:r>
        <w:t xml:space="preserve"> and you made your own.</w:t>
      </w:r>
    </w:p>
    <w:p w14:paraId="5A3D654E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4D3CA42" w14:textId="76C76EA8" w:rsidR="00534140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534140">
        <w:tab/>
        <w:t>And iggy I just randomly though up with that one.</w:t>
      </w:r>
    </w:p>
    <w:p w14:paraId="2A281CF3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18776A0" w14:textId="585A121C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Did you?</w:t>
      </w:r>
    </w:p>
    <w:p w14:paraId="44CDA9DE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2ECC29A" w14:textId="31A75AFA" w:rsidR="00534140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534140">
        <w:tab/>
        <w:t>Yeah.</w:t>
      </w:r>
    </w:p>
    <w:p w14:paraId="0D08DAEC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ADEEA4F" w14:textId="669F2F3C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That’s </w:t>
      </w:r>
      <w:proofErr w:type="gramStart"/>
      <w:r>
        <w:t>really clever</w:t>
      </w:r>
      <w:proofErr w:type="gramEnd"/>
      <w:r>
        <w:t>, thinking up all these ideas.  So how does Miss [</w:t>
      </w:r>
      <w:r w:rsidR="00442B67">
        <w:t>TA</w:t>
      </w:r>
      <w:r>
        <w:t xml:space="preserve"> </w:t>
      </w:r>
      <w:r w:rsidRPr="00534140">
        <w:t>00:09:58</w:t>
      </w:r>
      <w:r>
        <w:t>] and Miss [</w:t>
      </w:r>
      <w:r w:rsidR="00A90FA2">
        <w:t>TA2</w:t>
      </w:r>
      <w:r>
        <w:t xml:space="preserve"> </w:t>
      </w:r>
      <w:r w:rsidRPr="00534140">
        <w:t>00:09:59</w:t>
      </w:r>
      <w:r>
        <w:t>] help you then do you think, what do they do?</w:t>
      </w:r>
    </w:p>
    <w:p w14:paraId="6A56107C" w14:textId="77777777" w:rsidR="00534140" w:rsidRDefault="00534140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10E0C45" w14:textId="34432BDF" w:rsidR="00295889" w:rsidRPr="00295889" w:rsidRDefault="00295889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[</w:t>
      </w:r>
      <w:r w:rsidRPr="00295889">
        <w:t>00:10:02</w:t>
      </w:r>
      <w:r>
        <w:t>]</w:t>
      </w:r>
    </w:p>
    <w:p w14:paraId="6DAA6EE7" w14:textId="77777777" w:rsidR="00295889" w:rsidRDefault="00295889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8D77FE1" w14:textId="77777777" w:rsidR="009A3E0F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534140">
        <w:tab/>
      </w:r>
      <w:r w:rsidR="00295889">
        <w:t>I can’t quite remember that one</w:t>
      </w:r>
      <w:r w:rsidR="009A3E0F">
        <w:t>.</w:t>
      </w:r>
    </w:p>
    <w:p w14:paraId="10557A42" w14:textId="77777777" w:rsidR="009A3E0F" w:rsidRDefault="009A3E0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4873B1A" w14:textId="77777777" w:rsidR="009A3E0F" w:rsidRDefault="009A3E0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.</w:t>
      </w:r>
    </w:p>
    <w:p w14:paraId="72AE8172" w14:textId="77777777" w:rsidR="009A3E0F" w:rsidRDefault="009A3E0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BF94678" w14:textId="470AA895" w:rsidR="00534140" w:rsidRDefault="009A3E0F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S</w:t>
      </w:r>
      <w:r w:rsidR="00295889">
        <w:t xml:space="preserve">ometimes I use </w:t>
      </w:r>
      <w:r>
        <w:t xml:space="preserve">my smushed side of </w:t>
      </w:r>
      <w:r w:rsidR="00295889">
        <w:t xml:space="preserve">my brain as sometimes I use my </w:t>
      </w:r>
      <w:r>
        <w:t>not smushed</w:t>
      </w:r>
      <w:r w:rsidR="00295889">
        <w:t xml:space="preserve"> side of my brain.</w:t>
      </w:r>
    </w:p>
    <w:p w14:paraId="7CCC53A3" w14:textId="77777777" w:rsidR="00295889" w:rsidRDefault="00295889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9B711AF" w14:textId="1A79263C" w:rsidR="00295889" w:rsidRDefault="00295889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Sometimes it’s tricky to remember </w:t>
      </w:r>
      <w:proofErr w:type="gramStart"/>
      <w:r>
        <w:t>things</w:t>
      </w:r>
      <w:proofErr w:type="gramEnd"/>
      <w:r>
        <w:t xml:space="preserve"> isn’t it?</w:t>
      </w:r>
    </w:p>
    <w:p w14:paraId="4153F09B" w14:textId="77777777" w:rsidR="00295889" w:rsidRDefault="00295889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6318C7C" w14:textId="24140F93" w:rsidR="00295889" w:rsidRDefault="000E5A93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95889">
        <w:tab/>
        <w:t>Yeah.</w:t>
      </w:r>
    </w:p>
    <w:p w14:paraId="1B532548" w14:textId="77777777" w:rsidR="00295889" w:rsidRDefault="00295889" w:rsidP="001A53AB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DC5FD01" w14:textId="5AE3B2EB" w:rsidR="00295889" w:rsidRDefault="00295889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That’s okay, we can go to the next question.  </w:t>
      </w:r>
      <w:proofErr w:type="gramStart"/>
      <w:r>
        <w:t>So</w:t>
      </w:r>
      <w:proofErr w:type="gramEnd"/>
      <w:r>
        <w:t xml:space="preserve"> when you’re being helped with Miss [</w:t>
      </w:r>
      <w:r w:rsidR="00442B67">
        <w:t>TA</w:t>
      </w:r>
      <w:r>
        <w:t xml:space="preserve"> </w:t>
      </w:r>
      <w:r w:rsidRPr="00295889">
        <w:t>00:10:26</w:t>
      </w:r>
      <w:r>
        <w:t>] and Miss [</w:t>
      </w:r>
      <w:r w:rsidR="00A90FA2">
        <w:t>TA2</w:t>
      </w:r>
      <w:r>
        <w:t xml:space="preserve"> </w:t>
      </w:r>
      <w:r w:rsidRPr="00295889">
        <w:t>00:10:26</w:t>
      </w:r>
      <w:r>
        <w:t>] how much do they help you, do you think, do you spend lots of time with them or not a lot?</w:t>
      </w:r>
    </w:p>
    <w:p w14:paraId="6C54DCD7" w14:textId="77777777" w:rsidR="00295889" w:rsidRDefault="00295889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7255C01" w14:textId="0EBA1F16" w:rsidR="00295889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95889">
        <w:tab/>
      </w:r>
      <w:proofErr w:type="gramStart"/>
      <w:r w:rsidR="00295889">
        <w:t>Well</w:t>
      </w:r>
      <w:proofErr w:type="gramEnd"/>
      <w:r w:rsidR="00295889">
        <w:t xml:space="preserve"> I mostly spend time with Miss [</w:t>
      </w:r>
      <w:r w:rsidR="00A90FA2">
        <w:t>TA2</w:t>
      </w:r>
      <w:r w:rsidR="00295889">
        <w:t xml:space="preserve"> </w:t>
      </w:r>
      <w:r w:rsidR="00295889" w:rsidRPr="00295889">
        <w:t>00:10:36</w:t>
      </w:r>
      <w:r w:rsidR="00295889">
        <w:t>]</w:t>
      </w:r>
      <w:r w:rsidR="000D2612">
        <w:t xml:space="preserve"> these days in autumn two.</w:t>
      </w:r>
    </w:p>
    <w:p w14:paraId="511DAA8A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EF712F4" w14:textId="0522C082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n autumn two, okay, so you spend lots of time with her, and do you spend lots of time every day with her or just a little bit?</w:t>
      </w:r>
    </w:p>
    <w:p w14:paraId="2E1F70C5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CD4FEAA" w14:textId="69831EA3" w:rsidR="000D2612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D2612">
        <w:tab/>
        <w:t>Every day.</w:t>
      </w:r>
    </w:p>
    <w:p w14:paraId="0EF7843A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73C2807" w14:textId="14327C8C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Q:</w:t>
      </w:r>
      <w:r>
        <w:tab/>
        <w:t>Every day with her, fantastic.  And is that every lesson, or just a little bit every lesson?</w:t>
      </w:r>
    </w:p>
    <w:p w14:paraId="1EE2BE2E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2EF9F06" w14:textId="07AC5EB8" w:rsidR="000D2612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D2612">
        <w:tab/>
        <w:t>Lesson.</w:t>
      </w:r>
    </w:p>
    <w:p w14:paraId="05645117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0B40012" w14:textId="7ED0E5D3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Every lesson, okay, fantastic.  Oh, we’re getting through these questions, are you okay?</w:t>
      </w:r>
    </w:p>
    <w:p w14:paraId="3CA75BDD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19737DF" w14:textId="5BB244C8" w:rsidR="000D2612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D2612">
        <w:tab/>
        <w:t>Yeah.</w:t>
      </w:r>
    </w:p>
    <w:p w14:paraId="4FAA4ED8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E117C9E" w14:textId="191CE10E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fantastic, okay, so when your teaching assistants help you then </w:t>
      </w:r>
      <w:proofErr w:type="gramStart"/>
      <w:r>
        <w:t>do</w:t>
      </w:r>
      <w:proofErr w:type="gramEnd"/>
      <w:r>
        <w:t xml:space="preserve"> they help you in class or do you come here?</w:t>
      </w:r>
    </w:p>
    <w:p w14:paraId="0C68B5E8" w14:textId="77777777" w:rsidR="000D2612" w:rsidRDefault="000D2612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0A97C77" w14:textId="2C560430" w:rsidR="000D2612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0D2612">
        <w:tab/>
      </w:r>
      <w:r w:rsidR="00C43125">
        <w:t>They help me in class.</w:t>
      </w:r>
    </w:p>
    <w:p w14:paraId="55CE7DD0" w14:textId="77777777" w:rsidR="00C43125" w:rsidRDefault="00C43125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ADBED94" w14:textId="2FA65CEF" w:rsidR="00C43125" w:rsidRDefault="00C43125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In class, and do they sit next to you in </w:t>
      </w:r>
      <w:proofErr w:type="gramStart"/>
      <w:r>
        <w:t>class</w:t>
      </w:r>
      <w:proofErr w:type="gramEnd"/>
      <w:r>
        <w:t xml:space="preserve"> or do you go somewhere else in the classroom?</w:t>
      </w:r>
    </w:p>
    <w:p w14:paraId="11950C39" w14:textId="77777777" w:rsidR="00C43125" w:rsidRDefault="00C43125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4383660" w14:textId="3761D9C2" w:rsidR="00C43125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C43125">
        <w:tab/>
        <w:t>They sit next to me or in front of me.</w:t>
      </w:r>
    </w:p>
    <w:p w14:paraId="563D51E9" w14:textId="77777777" w:rsidR="00C43125" w:rsidRDefault="00C43125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B24837E" w14:textId="42C8E568" w:rsidR="00C43125" w:rsidRDefault="00C43125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Fantastic, and they help you there, and how do they help you do you think?</w:t>
      </w:r>
    </w:p>
    <w:p w14:paraId="48FF0297" w14:textId="77777777" w:rsidR="00C43125" w:rsidRDefault="00C43125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BB17B2B" w14:textId="52C00DF5" w:rsidR="00C43125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C43125">
        <w:tab/>
      </w:r>
      <w:proofErr w:type="gramStart"/>
      <w:r w:rsidR="00C43125">
        <w:t>Well</w:t>
      </w:r>
      <w:proofErr w:type="gramEnd"/>
      <w:r w:rsidR="00C43125">
        <w:t xml:space="preserve"> they show me examples of how </w:t>
      </w:r>
      <w:r w:rsidR="00E94920">
        <w:t>to do it.</w:t>
      </w:r>
    </w:p>
    <w:p w14:paraId="66CD9C97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65A22F4" w14:textId="535B5DF5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Amazing, so they show you examples and that’s helps you figure it </w:t>
      </w:r>
      <w:proofErr w:type="gramStart"/>
      <w:r>
        <w:t>out</w:t>
      </w:r>
      <w:proofErr w:type="gramEnd"/>
      <w:r>
        <w:t xml:space="preserve"> does it?</w:t>
      </w:r>
    </w:p>
    <w:p w14:paraId="20BFC778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DFA192B" w14:textId="501C50AC" w:rsidR="00E94920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4920">
        <w:tab/>
        <w:t>Yeah.</w:t>
      </w:r>
    </w:p>
    <w:p w14:paraId="4EE339CB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EFAB9A4" w14:textId="01B80A20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Fantastic, and how do you feel about your teaching assistants helping you?</w:t>
      </w:r>
    </w:p>
    <w:p w14:paraId="379ADA75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85BF376" w14:textId="2F6BC600" w:rsidR="00E94920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4920">
        <w:tab/>
      </w:r>
      <w:proofErr w:type="gramStart"/>
      <w:r w:rsidR="00E94920">
        <w:t>Well</w:t>
      </w:r>
      <w:proofErr w:type="gramEnd"/>
      <w:r w:rsidR="00E94920">
        <w:t xml:space="preserve"> I’m happy.</w:t>
      </w:r>
    </w:p>
    <w:p w14:paraId="55B3B240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DB40289" w14:textId="2627CB5B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t makes you happy, why does it make you happy do you think?</w:t>
      </w:r>
    </w:p>
    <w:p w14:paraId="295FE5C0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912CFB8" w14:textId="5C64A597" w:rsidR="00E94920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4920">
        <w:tab/>
        <w:t>Because it makes the tasks quite easier.</w:t>
      </w:r>
    </w:p>
    <w:p w14:paraId="37F37595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3E4CC26" w14:textId="00446CF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so they help you by showing you those examples, it helps you understand the task more, is that right?</w:t>
      </w:r>
    </w:p>
    <w:p w14:paraId="284AA661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DD95E33" w14:textId="2EB86071" w:rsidR="00E94920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4920">
        <w:tab/>
        <w:t>Yeah.</w:t>
      </w:r>
    </w:p>
    <w:p w14:paraId="2D971591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941C0B5" w14:textId="4F6175A5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fantastic, that’s a </w:t>
      </w:r>
      <w:proofErr w:type="gramStart"/>
      <w:r>
        <w:t>really lovely</w:t>
      </w:r>
      <w:proofErr w:type="gramEnd"/>
      <w:r>
        <w:t xml:space="preserve"> answer, thank you.  And if you didn’t have your teaching assistant helping </w:t>
      </w:r>
      <w:proofErr w:type="gramStart"/>
      <w:r>
        <w:t>you</w:t>
      </w:r>
      <w:proofErr w:type="gramEnd"/>
      <w:r>
        <w:t xml:space="preserve"> how do you think you’d find the work?</w:t>
      </w:r>
    </w:p>
    <w:p w14:paraId="1C557C2B" w14:textId="77777777" w:rsidR="00E94920" w:rsidRDefault="00E949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AF35DD0" w14:textId="4BD5E136" w:rsidR="00E94920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94920">
        <w:tab/>
      </w:r>
      <w:r w:rsidR="00196087">
        <w:t>Well just fill my brain up and I wouldn’t know how to do it.</w:t>
      </w:r>
    </w:p>
    <w:p w14:paraId="3C746357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A4BD4A3" w14:textId="0E30E0D2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so it would make it a little bit harder would it if your teaching assistants didn’t help you?</w:t>
      </w:r>
    </w:p>
    <w:p w14:paraId="622F71AF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4A1B397" w14:textId="5D991B0A" w:rsidR="00196087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96087">
        <w:tab/>
        <w:t>Yeah.</w:t>
      </w:r>
    </w:p>
    <w:p w14:paraId="010879D8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36B5F95" w14:textId="606090EA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I think that’s a good answer.  And have you done work without a teaching assistant helping you this week?</w:t>
      </w:r>
    </w:p>
    <w:p w14:paraId="001055E3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E29C6C7" w14:textId="3BC1BADA" w:rsidR="00196087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96087">
        <w:tab/>
        <w:t>No.</w:t>
      </w:r>
    </w:p>
    <w:p w14:paraId="4C35DDA7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4B2F09C" w14:textId="49695794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No, okay, that’s fine, and what do the other children in the classroom think about the teaching assistant do you think?</w:t>
      </w:r>
    </w:p>
    <w:p w14:paraId="7CC95B1D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A99D1BD" w14:textId="75BC6F2D" w:rsidR="00196087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96087">
        <w:tab/>
        <w:t>I’m not quite sure.</w:t>
      </w:r>
    </w:p>
    <w:p w14:paraId="21B0A0DB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A506BD4" w14:textId="687E1C8A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That’s okay, that’s a tricky one.  And if you were in class and you needed some </w:t>
      </w:r>
      <w:proofErr w:type="gramStart"/>
      <w:r>
        <w:t>help</w:t>
      </w:r>
      <w:proofErr w:type="gramEnd"/>
      <w:r>
        <w:t xml:space="preserve"> would you ask your teaching assistant or your teacher?</w:t>
      </w:r>
    </w:p>
    <w:p w14:paraId="7F4FED1E" w14:textId="77777777" w:rsidR="00196087" w:rsidRDefault="00196087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4D4A59F" w14:textId="3FE0DA8A" w:rsidR="00196087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196087">
        <w:tab/>
        <w:t xml:space="preserve">I would go to ask </w:t>
      </w:r>
      <w:r w:rsidR="00E87A20">
        <w:t>mostly my teacher.</w:t>
      </w:r>
    </w:p>
    <w:p w14:paraId="1920DFA2" w14:textId="77777777" w:rsidR="00E87A20" w:rsidRDefault="00E87A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8E4C558" w14:textId="2121D0EC" w:rsidR="00E87A20" w:rsidRDefault="00E87A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and why would that be?</w:t>
      </w:r>
    </w:p>
    <w:p w14:paraId="485E4417" w14:textId="77777777" w:rsidR="00E87A20" w:rsidRDefault="00E87A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26DE51B" w14:textId="657AFEAE" w:rsidR="00E87A20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87A20">
        <w:tab/>
        <w:t>Because Miss [</w:t>
      </w:r>
      <w:r w:rsidR="00442B67">
        <w:t>TA</w:t>
      </w:r>
      <w:r w:rsidR="00E87A20">
        <w:t xml:space="preserve"> </w:t>
      </w:r>
      <w:r w:rsidR="00E87A20" w:rsidRPr="00E87A20">
        <w:t>00:13:04</w:t>
      </w:r>
      <w:r w:rsidR="00E87A20">
        <w:t>] she’s normally busy, and Miss [</w:t>
      </w:r>
      <w:r w:rsidR="00A90FA2">
        <w:t>TA2</w:t>
      </w:r>
      <w:r w:rsidR="00E87A20">
        <w:t xml:space="preserve"> </w:t>
      </w:r>
      <w:r w:rsidR="00E87A20" w:rsidRPr="00E87A20">
        <w:t>00:13:08</w:t>
      </w:r>
      <w:r w:rsidR="00E87A20">
        <w:t>] usually just fills my brain up so quickly.</w:t>
      </w:r>
    </w:p>
    <w:p w14:paraId="0AFFEE03" w14:textId="77777777" w:rsidR="00E87A20" w:rsidRDefault="00E87A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871ECA8" w14:textId="0DC7347E" w:rsidR="00E87A20" w:rsidRDefault="00E87A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Fills your brain up quickly [laughs], is that with what she’s saying or is she telling you lots of good information?</w:t>
      </w:r>
    </w:p>
    <w:p w14:paraId="56F78136" w14:textId="77777777" w:rsidR="00E87A20" w:rsidRDefault="00E87A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FE026DD" w14:textId="230FBE5C" w:rsidR="00E87A20" w:rsidRDefault="000E5A93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87A20">
        <w:tab/>
      </w:r>
      <w:r w:rsidR="00753CF2">
        <w:t>What she’s saying</w:t>
      </w:r>
      <w:r w:rsidR="00E87A20">
        <w:t>.</w:t>
      </w:r>
    </w:p>
    <w:p w14:paraId="62D57346" w14:textId="77777777" w:rsidR="00E87A20" w:rsidRDefault="00E87A20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B1E9381" w14:textId="37B44E71" w:rsidR="00E87A20" w:rsidRDefault="008557C5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r w:rsidR="00753CF2">
        <w:t>What she’s saying,</w:t>
      </w:r>
      <w:r>
        <w:t xml:space="preserve"> that’s information there, fantastic.  Right, we’ve got a very fun bit now, we’ve got these weird little things, let me just take them [laughs], so </w:t>
      </w:r>
      <w:r w:rsidR="00C735FE">
        <w:t>[background noises] do you want to have a look at these, they’ve all got faces on them, and they’ve all got different faces on them, can you see the faces?</w:t>
      </w:r>
    </w:p>
    <w:p w14:paraId="6DFEA252" w14:textId="77777777" w:rsidR="00C735FE" w:rsidRDefault="00C735FE" w:rsidP="00295889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9D5A161" w14:textId="71AD3FE5" w:rsidR="00C735FE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C735FE">
        <w:tab/>
        <w:t>[</w:t>
      </w:r>
      <w:r w:rsidR="00B6775C">
        <w:t>Pause] This one’s a frog.</w:t>
      </w:r>
    </w:p>
    <w:p w14:paraId="7CC12718" w14:textId="77777777" w:rsidR="00B6775C" w:rsidRDefault="00B6775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EE37358" w14:textId="55ACB451" w:rsidR="00B6775C" w:rsidRDefault="00B6775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It does look like a frog that one </w:t>
      </w:r>
      <w:proofErr w:type="gramStart"/>
      <w:r>
        <w:t>actually</w:t>
      </w:r>
      <w:proofErr w:type="gramEnd"/>
      <w:r>
        <w:t xml:space="preserve"> doesn’t it?</w:t>
      </w:r>
    </w:p>
    <w:p w14:paraId="3C4FC731" w14:textId="77777777" w:rsidR="00B6775C" w:rsidRDefault="00B6775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9BCD7D9" w14:textId="399F2B2F" w:rsidR="00B6775C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B6775C">
        <w:tab/>
        <w:t xml:space="preserve">Yeah, this one reminds me of </w:t>
      </w:r>
      <w:r w:rsidR="006B1CEE">
        <w:t>Patrick from Sponge</w:t>
      </w:r>
      <w:r w:rsidR="006641A7">
        <w:t>B</w:t>
      </w:r>
      <w:r w:rsidR="006B1CEE">
        <w:t>ob SquarePants.</w:t>
      </w:r>
    </w:p>
    <w:p w14:paraId="6D697BC1" w14:textId="77777777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A255BD6" w14:textId="56A43A09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it does, it looks very much like Patrick from Sponge</w:t>
      </w:r>
      <w:r w:rsidR="006641A7">
        <w:t>B</w:t>
      </w:r>
      <w:r>
        <w:t>ob SquarePants.</w:t>
      </w:r>
    </w:p>
    <w:p w14:paraId="545B31FC" w14:textId="77777777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CF230E2" w14:textId="1A25EE28" w:rsidR="006B1CEE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B1CEE">
        <w:tab/>
        <w:t>This is like a glittery version of it.</w:t>
      </w:r>
    </w:p>
    <w:p w14:paraId="3042B589" w14:textId="77777777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5B7B9DF" w14:textId="55924999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oh you’re noticing already, we’ve got two of each one </w:t>
      </w:r>
      <w:proofErr w:type="gramStart"/>
      <w:r>
        <w:t>haven’t</w:t>
      </w:r>
      <w:proofErr w:type="gramEnd"/>
      <w:r>
        <w:t xml:space="preserve"> we, so look you’re very being very clever and matching these up, that’s good looking, well done, so we’ve got lots and lots here.  Now –</w:t>
      </w:r>
    </w:p>
    <w:p w14:paraId="2D396CE0" w14:textId="77777777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D4CBE11" w14:textId="54D26317" w:rsidR="006B1CEE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B1CEE">
        <w:tab/>
        <w:t>I’m looking for the match for this one, the kind of frog looking one.</w:t>
      </w:r>
    </w:p>
    <w:p w14:paraId="6CC526F4" w14:textId="77777777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428447F" w14:textId="5FFE6C70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oh, is it that one there?</w:t>
      </w:r>
    </w:p>
    <w:p w14:paraId="246CA756" w14:textId="77777777" w:rsidR="006B1CEE" w:rsidRDefault="006B1CEE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C659E15" w14:textId="285D1AFF" w:rsidR="006B1CEE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B1CEE">
        <w:tab/>
        <w:t>Oh yeah.</w:t>
      </w:r>
      <w:r w:rsidR="00B432F5">
        <w:t xml:space="preserve">  Hmm.</w:t>
      </w:r>
      <w:r w:rsidR="00363EDA">
        <w:t xml:space="preserve">  [Pause] </w:t>
      </w:r>
    </w:p>
    <w:p w14:paraId="7221A774" w14:textId="77777777" w:rsidR="00363EDA" w:rsidRDefault="00363EDA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62D11B9" w14:textId="0AF098E3" w:rsidR="00363EDA" w:rsidRDefault="00363EDA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proofErr w:type="gramStart"/>
      <w:r>
        <w:t>Oh</w:t>
      </w:r>
      <w:proofErr w:type="gramEnd"/>
      <w:r>
        <w:t xml:space="preserve"> I can see matching up, another one, well done.  The fun bit here is can you pick one that reminds you of your </w:t>
      </w:r>
      <w:proofErr w:type="gramStart"/>
      <w:r>
        <w:t>teacher?</w:t>
      </w:r>
      <w:proofErr w:type="gramEnd"/>
    </w:p>
    <w:p w14:paraId="0BE56608" w14:textId="77777777" w:rsidR="00363EDA" w:rsidRDefault="00363EDA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FFE7F82" w14:textId="61E1D050" w:rsidR="00363EDA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363EDA">
        <w:tab/>
      </w:r>
      <w:r w:rsidR="00B263EC">
        <w:t>Um –</w:t>
      </w:r>
    </w:p>
    <w:p w14:paraId="36B197B9" w14:textId="77777777" w:rsidR="00B263EC" w:rsidRDefault="00B263E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E60ACB5" w14:textId="368B6CE2" w:rsidR="00B263EC" w:rsidRDefault="00B263E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our class teacher, so Miss </w:t>
      </w:r>
      <w:r w:rsidR="00EA5315">
        <w:t>CT</w:t>
      </w:r>
      <w:r>
        <w:t>.</w:t>
      </w:r>
    </w:p>
    <w:p w14:paraId="0CD0B4C5" w14:textId="77777777" w:rsidR="00B263EC" w:rsidRDefault="00B263E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076CB55" w14:textId="66C97B93" w:rsidR="00B263EC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B263EC">
        <w:tab/>
        <w:t>This one.</w:t>
      </w:r>
    </w:p>
    <w:p w14:paraId="5A80EA11" w14:textId="77777777" w:rsidR="00B263EC" w:rsidRDefault="00B263E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EB145DD" w14:textId="412B0EDA" w:rsidR="00B263EC" w:rsidRDefault="00B263E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kay, why does that one </w:t>
      </w:r>
      <w:proofErr w:type="gramStart"/>
      <w:r>
        <w:t>remind</w:t>
      </w:r>
      <w:proofErr w:type="gramEnd"/>
      <w:r>
        <w:t xml:space="preserve"> you of Miss </w:t>
      </w:r>
      <w:r w:rsidR="00EA5315">
        <w:t>CT</w:t>
      </w:r>
      <w:r>
        <w:t>?</w:t>
      </w:r>
    </w:p>
    <w:p w14:paraId="68E8EE9A" w14:textId="77777777" w:rsidR="00B263EC" w:rsidRDefault="00B263EC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92F1774" w14:textId="61641B70" w:rsidR="00B263EC" w:rsidRDefault="000E5A93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B263EC">
        <w:tab/>
      </w:r>
      <w:r w:rsidR="00EF75B1">
        <w:t>She’s –</w:t>
      </w:r>
    </w:p>
    <w:p w14:paraId="6C9144EF" w14:textId="77777777" w:rsidR="00EF75B1" w:rsidRDefault="00EF75B1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E85E250" w14:textId="5B892624" w:rsidR="00EF75B1" w:rsidRDefault="00EF75B1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 one, shall we put her to the side?</w:t>
      </w:r>
    </w:p>
    <w:p w14:paraId="20625DCE" w14:textId="77777777" w:rsidR="00EF75B1" w:rsidRDefault="00EF75B1" w:rsidP="00B6775C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8713FDE" w14:textId="624A9941" w:rsidR="00EF75B1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F75B1">
        <w:tab/>
        <w:t>I’m just not sure which one.</w:t>
      </w:r>
    </w:p>
    <w:p w14:paraId="4D4E3BAE" w14:textId="77777777" w:rsidR="00EF75B1" w:rsidRDefault="00EF75B1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905C8C4" w14:textId="2884C40D" w:rsidR="00EF75B1" w:rsidRDefault="00EF75B1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That’s okay, we can just pick there, that’s fine.  And which one reminds you of your teaching assistant, you can pick one for </w:t>
      </w:r>
      <w:r w:rsidR="00C17A4C">
        <w:t xml:space="preserve">each or you can pick one that fits </w:t>
      </w:r>
      <w:proofErr w:type="gramStart"/>
      <w:r w:rsidR="00C17A4C">
        <w:t>both of them</w:t>
      </w:r>
      <w:proofErr w:type="gramEnd"/>
      <w:r w:rsidR="00C17A4C">
        <w:t>.</w:t>
      </w:r>
    </w:p>
    <w:p w14:paraId="326BE99B" w14:textId="77777777" w:rsidR="00C17A4C" w:rsidRDefault="00C17A4C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ADEF8BC" w14:textId="33698E22" w:rsidR="00C17A4C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C17A4C">
        <w:tab/>
        <w:t>This one.</w:t>
      </w:r>
    </w:p>
    <w:p w14:paraId="5135418B" w14:textId="77777777" w:rsidR="00C17A4C" w:rsidRDefault="00C17A4C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C582CFE" w14:textId="510527DC" w:rsidR="00C17A4C" w:rsidRDefault="00C17A4C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That one there, okay, shall we put that one to the side.  Amazing.  Now what would you say – </w:t>
      </w:r>
      <w:r>
        <w:lastRenderedPageBreak/>
        <w:t>how would you tell me what your teaching assistant’s jobs is?</w:t>
      </w:r>
    </w:p>
    <w:p w14:paraId="62793F37" w14:textId="77777777" w:rsidR="00C17A4C" w:rsidRDefault="00C17A4C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B78FEFD" w14:textId="5A9A3CF1" w:rsidR="00C17A4C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C17A4C">
        <w:tab/>
      </w:r>
      <w:r w:rsidR="00303889">
        <w:t>We have computer on Mondays,</w:t>
      </w:r>
      <w:r w:rsidR="00A97831">
        <w:t xml:space="preserve"> usually gives out the computers, and </w:t>
      </w:r>
      <w:proofErr w:type="gramStart"/>
      <w:r w:rsidR="00A97831">
        <w:t>also</w:t>
      </w:r>
      <w:proofErr w:type="gramEnd"/>
      <w:r w:rsidR="00A97831">
        <w:t xml:space="preserve"> she </w:t>
      </w:r>
      <w:r w:rsidR="007B49BF">
        <w:t>picks me up at lunchtime.</w:t>
      </w:r>
    </w:p>
    <w:p w14:paraId="1C6A2C27" w14:textId="77777777" w:rsidR="007B49BF" w:rsidRDefault="007B49BF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92AD16B" w14:textId="77777777" w:rsidR="00AE1C06" w:rsidRDefault="007B49BF" w:rsidP="00AE1C0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Oh okay, </w:t>
      </w:r>
      <w:r w:rsidR="00AE1C06">
        <w:t>so you have a teaching assistant that helps you at lunchtime?</w:t>
      </w:r>
    </w:p>
    <w:p w14:paraId="7C59774D" w14:textId="7AB0E97B" w:rsidR="007B49BF" w:rsidRDefault="007B49BF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F932119" w14:textId="4D24920D" w:rsidR="007B49BF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B49BF">
        <w:tab/>
        <w:t>Yeah.</w:t>
      </w:r>
    </w:p>
    <w:p w14:paraId="6CF19D34" w14:textId="77777777" w:rsidR="007B49BF" w:rsidRDefault="007B49BF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2E22B20" w14:textId="06AAD37F" w:rsidR="007B49BF" w:rsidRDefault="007B49BF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Fantastic, so they help hand out the laptops and they pick you up at lunchtime, is there anything else?</w:t>
      </w:r>
    </w:p>
    <w:p w14:paraId="74287DA0" w14:textId="77777777" w:rsidR="007B49BF" w:rsidRDefault="007B49BF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CB7E1B8" w14:textId="1FA1B720" w:rsidR="007B49BF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B49BF">
        <w:tab/>
      </w:r>
      <w:r w:rsidR="003A4B46">
        <w:t>They try to make the tasks easier.</w:t>
      </w:r>
    </w:p>
    <w:p w14:paraId="5C2EE82A" w14:textId="77777777" w:rsidR="003A4B46" w:rsidRDefault="003A4B4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733F4FD" w14:textId="5B97A5A0" w:rsidR="003A4B46" w:rsidRDefault="003A4B4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Try to make the tasks easier, fantastic.  </w:t>
      </w:r>
      <w:proofErr w:type="gramStart"/>
      <w:r>
        <w:t>So</w:t>
      </w:r>
      <w:proofErr w:type="gramEnd"/>
      <w:r>
        <w:t xml:space="preserve"> we picked this one here for your teaching assistant, why is that one like your teaching assistant?</w:t>
      </w:r>
    </w:p>
    <w:p w14:paraId="6AF9700D" w14:textId="77777777" w:rsidR="003A4B46" w:rsidRDefault="003A4B4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CB1743D" w14:textId="1E7391B4" w:rsidR="003A4B4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3A4B46">
        <w:tab/>
        <w:t xml:space="preserve">Just </w:t>
      </w:r>
      <w:r w:rsidR="001A3ED0">
        <w:t>reminds me</w:t>
      </w:r>
      <w:r w:rsidR="00E153EC">
        <w:t xml:space="preserve"> of purple.</w:t>
      </w:r>
    </w:p>
    <w:p w14:paraId="31EF88D2" w14:textId="77777777" w:rsidR="00E153EC" w:rsidRDefault="00E153EC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3C2CACD" w14:textId="33281C40" w:rsidR="00E153EC" w:rsidRDefault="00E153EC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t looks like the purple one as well, okay, and why do those ones remind you of your teaching assistant?</w:t>
      </w:r>
    </w:p>
    <w:p w14:paraId="70CB7CAC" w14:textId="77777777" w:rsidR="00E153EC" w:rsidRDefault="00E153EC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7DD5C85" w14:textId="203CAA2B" w:rsidR="00E153EC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E153EC">
        <w:tab/>
        <w:t xml:space="preserve">It reminds me of the teaching assistant because </w:t>
      </w:r>
      <w:r w:rsidR="00732F08">
        <w:t>first she likes purple.</w:t>
      </w:r>
    </w:p>
    <w:p w14:paraId="58B4708C" w14:textId="77777777" w:rsidR="00732F08" w:rsidRDefault="00732F08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A6D7FDE" w14:textId="676D185C" w:rsidR="00732F08" w:rsidRDefault="00732F08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Because she likes purple?</w:t>
      </w:r>
    </w:p>
    <w:p w14:paraId="10476027" w14:textId="77777777" w:rsidR="00732F08" w:rsidRDefault="00732F08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B3AACF1" w14:textId="37673E9A" w:rsidR="00732F08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32F08">
        <w:tab/>
        <w:t>And I kind of like purple and I like blue.</w:t>
      </w:r>
    </w:p>
    <w:p w14:paraId="1AE1D0A4" w14:textId="77777777" w:rsidR="00732F08" w:rsidRDefault="00732F08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3F70F21" w14:textId="257E5620" w:rsidR="00732F08" w:rsidRDefault="00732F08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kay, so it’s all about the colours, that’s okay.  And –</w:t>
      </w:r>
    </w:p>
    <w:p w14:paraId="570E47DC" w14:textId="77777777" w:rsidR="00732F08" w:rsidRDefault="00732F08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CC99404" w14:textId="438162A1" w:rsidR="00732F08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32F08">
        <w:tab/>
        <w:t xml:space="preserve">And I chose this one for my teacher because it’s white and we’re doing </w:t>
      </w:r>
      <w:r w:rsidR="007122D6">
        <w:t>– and it’s just a C instead of a K at the end.</w:t>
      </w:r>
    </w:p>
    <w:p w14:paraId="79BCAA6B" w14:textId="77777777" w:rsidR="007122D6" w:rsidRDefault="007122D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676222A" w14:textId="371D1B02" w:rsidR="007122D6" w:rsidRDefault="007122D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h.</w:t>
      </w:r>
    </w:p>
    <w:p w14:paraId="46659ABE" w14:textId="77777777" w:rsidR="007122D6" w:rsidRDefault="007122D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8143822" w14:textId="16948336" w:rsidR="007122D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122D6">
        <w:tab/>
        <w:t>And the blan</w:t>
      </w:r>
      <w:r w:rsidR="00AF4196">
        <w:t>c</w:t>
      </w:r>
      <w:r w:rsidR="007122D6">
        <w:t>.</w:t>
      </w:r>
    </w:p>
    <w:p w14:paraId="5748326D" w14:textId="77777777" w:rsidR="007122D6" w:rsidRDefault="007122D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D75E1E8" w14:textId="51A9E8DA" w:rsidR="007122D6" w:rsidRDefault="007122D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mazing, that’s very clever, so you put it with a C instead of a K, so that’s how you spell blan</w:t>
      </w:r>
      <w:r w:rsidR="00AF4196">
        <w:t>c and that’s white.</w:t>
      </w:r>
    </w:p>
    <w:p w14:paraId="62EAC51A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ACD52D2" w14:textId="24B2FD26" w:rsidR="00AF419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A1:</w:t>
      </w:r>
      <w:r w:rsidR="00AF4196">
        <w:tab/>
        <w:t>Yeah.</w:t>
      </w:r>
    </w:p>
    <w:p w14:paraId="675D7A28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0B93651" w14:textId="36D60AF0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 was very clever thinking, why you chose that one [laughs], well done, amazing.  Now how would you describe your – and do you want to put – which teaching assistant do you spend the most time with?</w:t>
      </w:r>
    </w:p>
    <w:p w14:paraId="4145E77D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6F8ED01" w14:textId="69AD716C" w:rsidR="00AF419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AF4196">
        <w:tab/>
        <w:t xml:space="preserve">Well – </w:t>
      </w:r>
    </w:p>
    <w:p w14:paraId="1343E95E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117B900" w14:textId="409A1BCE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Miss [</w:t>
      </w:r>
      <w:r w:rsidR="00442B67">
        <w:t>TA</w:t>
      </w:r>
      <w:r>
        <w:t xml:space="preserve"> </w:t>
      </w:r>
      <w:r w:rsidRPr="00AF4196">
        <w:t>00:17:33</w:t>
      </w:r>
      <w:r>
        <w:t>]?</w:t>
      </w:r>
    </w:p>
    <w:p w14:paraId="0185FD1E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F1C1F8A" w14:textId="1827AD7A" w:rsidR="00AF419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AF4196">
        <w:tab/>
        <w:t>Mostly here I used to spend time with Miss [</w:t>
      </w:r>
      <w:r w:rsidR="00442B67">
        <w:t>TA</w:t>
      </w:r>
      <w:r w:rsidR="00AF4196">
        <w:t xml:space="preserve"> </w:t>
      </w:r>
      <w:r w:rsidR="00AF4196" w:rsidRPr="00AF4196">
        <w:t>00:17:39</w:t>
      </w:r>
      <w:r w:rsidR="00AF4196">
        <w:t>] until Miss [</w:t>
      </w:r>
      <w:r w:rsidR="00A90FA2">
        <w:t>TA2</w:t>
      </w:r>
      <w:r w:rsidR="00AF4196">
        <w:t xml:space="preserve"> </w:t>
      </w:r>
      <w:r w:rsidR="00AF4196" w:rsidRPr="00AF4196">
        <w:t>00:17:41</w:t>
      </w:r>
      <w:r w:rsidR="00AF4196">
        <w:t>] came.</w:t>
      </w:r>
    </w:p>
    <w:p w14:paraId="02B536E7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37AD2BF" w14:textId="5194472A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kay, and Miss [</w:t>
      </w:r>
      <w:r w:rsidR="00A90FA2">
        <w:t>TA2</w:t>
      </w:r>
      <w:r>
        <w:t xml:space="preserve"> </w:t>
      </w:r>
      <w:r w:rsidRPr="00AF4196">
        <w:t>00:17:42</w:t>
      </w:r>
      <w:r>
        <w:t>] is there, is she – is Miss [</w:t>
      </w:r>
      <w:r w:rsidR="00A90FA2">
        <w:t>TA2</w:t>
      </w:r>
      <w:r>
        <w:t xml:space="preserve"> </w:t>
      </w:r>
      <w:r w:rsidRPr="00AF4196">
        <w:t>00:17:44</w:t>
      </w:r>
      <w:r>
        <w:t>] there in the mornings, or is there all day?</w:t>
      </w:r>
    </w:p>
    <w:p w14:paraId="3B8DE484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BADD52D" w14:textId="41C2BE57" w:rsidR="00AF419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AF4196">
        <w:tab/>
        <w:t>I would say all day.</w:t>
      </w:r>
    </w:p>
    <w:p w14:paraId="130DD87E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CC1D962" w14:textId="62B3F19C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ll day, amazing, okay, so which one do you want to talk about, do you want to talk about Miss [</w:t>
      </w:r>
      <w:r w:rsidR="00442B67">
        <w:t>TA</w:t>
      </w:r>
      <w:r>
        <w:t xml:space="preserve"> </w:t>
      </w:r>
      <w:r w:rsidRPr="00AF4196">
        <w:t>00:17:53</w:t>
      </w:r>
      <w:r>
        <w:t>] or Miss [</w:t>
      </w:r>
      <w:r w:rsidR="00A90FA2">
        <w:t>TA2</w:t>
      </w:r>
      <w:r>
        <w:t xml:space="preserve"> </w:t>
      </w:r>
      <w:r w:rsidRPr="00AF4196">
        <w:t>00:17:54</w:t>
      </w:r>
      <w:r>
        <w:t>]?</w:t>
      </w:r>
    </w:p>
    <w:p w14:paraId="53CCCB0F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FF7406D" w14:textId="7FFAF42C" w:rsidR="00AF419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AF4196">
        <w:tab/>
        <w:t>I want to talk about Miss [</w:t>
      </w:r>
      <w:r w:rsidR="00442B67">
        <w:t>TA</w:t>
      </w:r>
      <w:r w:rsidR="00AF4196">
        <w:t xml:space="preserve"> </w:t>
      </w:r>
      <w:r w:rsidR="00AF4196" w:rsidRPr="00AF4196">
        <w:t>00:17:56</w:t>
      </w:r>
      <w:r w:rsidR="00AF4196">
        <w:t>].</w:t>
      </w:r>
    </w:p>
    <w:p w14:paraId="067CCBD3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F93553E" w14:textId="2AB9A9E0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Miss [</w:t>
      </w:r>
      <w:r w:rsidR="00442B67">
        <w:t>TA</w:t>
      </w:r>
      <w:r>
        <w:t xml:space="preserve"> </w:t>
      </w:r>
      <w:r w:rsidRPr="00AF4196">
        <w:t>00:17:57</w:t>
      </w:r>
      <w:r>
        <w:t>], okay, so could you tell me three words that would describe Miss [</w:t>
      </w:r>
      <w:r w:rsidR="00442B67">
        <w:t>TA</w:t>
      </w:r>
      <w:r>
        <w:t xml:space="preserve"> </w:t>
      </w:r>
      <w:r w:rsidRPr="00AF4196">
        <w:t>00:18:02</w:t>
      </w:r>
      <w:r>
        <w:t>]?</w:t>
      </w:r>
    </w:p>
    <w:p w14:paraId="02694D69" w14:textId="77777777" w:rsidR="00AF4196" w:rsidRDefault="00AF419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23FF006" w14:textId="2A2C3A7F" w:rsidR="00AF4196" w:rsidRDefault="000E5A93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AF4196">
        <w:tab/>
      </w:r>
      <w:r w:rsidR="007C1886">
        <w:t xml:space="preserve">Um … nice, </w:t>
      </w:r>
      <w:proofErr w:type="gramStart"/>
      <w:r w:rsidR="007C1886">
        <w:t>helpful</w:t>
      </w:r>
      <w:proofErr w:type="gramEnd"/>
      <w:r w:rsidR="007C1886">
        <w:t xml:space="preserve"> and kind.</w:t>
      </w:r>
    </w:p>
    <w:p w14:paraId="31EF68A7" w14:textId="77777777" w:rsidR="007C1886" w:rsidRDefault="007C1886" w:rsidP="00EF75B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CC1B79E" w14:textId="13617F87" w:rsidR="007C1886" w:rsidRDefault="007C1886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Lovely, that’s </w:t>
      </w:r>
      <w:proofErr w:type="gramStart"/>
      <w:r>
        <w:t>really good</w:t>
      </w:r>
      <w:proofErr w:type="gramEnd"/>
      <w:r>
        <w:t xml:space="preserve"> three words there, fantastic, so do you like Miss [</w:t>
      </w:r>
      <w:r w:rsidR="00442B67">
        <w:t>TA</w:t>
      </w:r>
      <w:r>
        <w:t xml:space="preserve"> </w:t>
      </w:r>
      <w:r w:rsidRPr="007C1886">
        <w:t>00:18:19</w:t>
      </w:r>
      <w:r>
        <w:t>]?</w:t>
      </w:r>
    </w:p>
    <w:p w14:paraId="548E6D6F" w14:textId="77777777" w:rsidR="007C1886" w:rsidRDefault="007C1886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10AEE9D" w14:textId="3AB5AF9F" w:rsidR="007C1886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C1886">
        <w:tab/>
        <w:t>Yeah.</w:t>
      </w:r>
    </w:p>
    <w:p w14:paraId="5CCB12BE" w14:textId="77777777" w:rsidR="007C1886" w:rsidRDefault="007C1886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2CFA82B" w14:textId="4C0B94E0" w:rsidR="007C1886" w:rsidRDefault="007C1886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and </w:t>
      </w:r>
      <w:r w:rsidR="00DC5474">
        <w:t xml:space="preserve">those are three </w:t>
      </w:r>
      <w:proofErr w:type="gramStart"/>
      <w:r w:rsidR="00DC5474">
        <w:t>really lovely</w:t>
      </w:r>
      <w:proofErr w:type="gramEnd"/>
      <w:r w:rsidR="00DC5474">
        <w:t xml:space="preserve"> words.  And what does your – what does Miss [</w:t>
      </w:r>
      <w:r w:rsidR="00442B67">
        <w:t>TA</w:t>
      </w:r>
      <w:r w:rsidR="00DC5474">
        <w:t xml:space="preserve"> </w:t>
      </w:r>
      <w:r w:rsidR="00DC5474" w:rsidRPr="00DC5474">
        <w:t>00:18:25</w:t>
      </w:r>
      <w:r w:rsidR="00DC5474">
        <w:t>] think of you do you think?</w:t>
      </w:r>
    </w:p>
    <w:p w14:paraId="63F97A30" w14:textId="77777777" w:rsidR="00DC5474" w:rsidRDefault="00DC5474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F029DD2" w14:textId="358DDF27" w:rsidR="00DC5474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DC5474">
        <w:tab/>
        <w:t xml:space="preserve">I’m not </w:t>
      </w:r>
      <w:proofErr w:type="gramStart"/>
      <w:r w:rsidR="00DC5474">
        <w:t>really sure</w:t>
      </w:r>
      <w:proofErr w:type="gramEnd"/>
      <w:r w:rsidR="00DC5474">
        <w:t>.</w:t>
      </w:r>
    </w:p>
    <w:p w14:paraId="1813665F" w14:textId="77777777" w:rsidR="00DC5474" w:rsidRDefault="00DC5474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69A091C" w14:textId="0F4B5ED5" w:rsidR="00DC5474" w:rsidRDefault="00DC5474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it can be quite tricky to think about what other people think.  And how does Miss [</w:t>
      </w:r>
      <w:r w:rsidR="00442B67">
        <w:t>TA</w:t>
      </w:r>
      <w:r>
        <w:t xml:space="preserve"> </w:t>
      </w:r>
      <w:r w:rsidRPr="00DC5474">
        <w:t>00:18:34</w:t>
      </w:r>
      <w:r>
        <w:t>] make you feel?</w:t>
      </w:r>
    </w:p>
    <w:p w14:paraId="15BFB614" w14:textId="77777777" w:rsidR="00DC5474" w:rsidRDefault="00DC5474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A32C5F3" w14:textId="601778BF" w:rsidR="00DC5474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DC5474">
        <w:tab/>
        <w:t>Happy.</w:t>
      </w:r>
    </w:p>
    <w:p w14:paraId="397CA5BD" w14:textId="77777777" w:rsidR="00DC5474" w:rsidRDefault="00DC5474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6F2C433" w14:textId="5483365C" w:rsidR="00DC5474" w:rsidRDefault="00DC5474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Happy, why does she make you feel happy?</w:t>
      </w:r>
    </w:p>
    <w:p w14:paraId="6ACB452B" w14:textId="77777777" w:rsidR="00DC5474" w:rsidRDefault="00DC5474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54B66ED" w14:textId="6F60ECE5" w:rsidR="00DC5474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DC5474">
        <w:tab/>
        <w:t xml:space="preserve">Because </w:t>
      </w:r>
      <w:r w:rsidR="0098759D">
        <w:t xml:space="preserve">just there’s lots of thoughts into one whole thought together, and </w:t>
      </w:r>
      <w:r w:rsidR="00204703">
        <w:t>then makes my brain not go [makes squashed sound]</w:t>
      </w:r>
      <w:r w:rsidR="0098759D">
        <w:t>.</w:t>
      </w:r>
    </w:p>
    <w:p w14:paraId="07E0EE45" w14:textId="77777777" w:rsidR="0098759D" w:rsidRDefault="0098759D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0165D1E" w14:textId="4825B30E" w:rsidR="0098759D" w:rsidRDefault="0098759D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That’s okay, okay, so </w:t>
      </w:r>
      <w:r w:rsidR="00204703">
        <w:t>she helps your brain – she helps you collect all your thoughts, is that what you’re saying?</w:t>
      </w:r>
    </w:p>
    <w:p w14:paraId="2F6A6959" w14:textId="77777777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6ABB775" w14:textId="147FC646" w:rsidR="00204703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04703">
        <w:tab/>
        <w:t>Yeah.</w:t>
      </w:r>
    </w:p>
    <w:p w14:paraId="480B4AC2" w14:textId="77777777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D25DEC1" w14:textId="2383A0EF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okay, that’s a </w:t>
      </w:r>
      <w:proofErr w:type="gramStart"/>
      <w:r>
        <w:t>really clever</w:t>
      </w:r>
      <w:proofErr w:type="gramEnd"/>
      <w:r>
        <w:t xml:space="preserve"> answer as well.  And is there anything that you would like to change about the way that your teaching assistants work with you?</w:t>
      </w:r>
    </w:p>
    <w:p w14:paraId="21F94AEB" w14:textId="77777777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97192B2" w14:textId="0A118968" w:rsidR="00204703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04703">
        <w:tab/>
        <w:t>No.</w:t>
      </w:r>
    </w:p>
    <w:p w14:paraId="09E65DEC" w14:textId="77777777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7575548" w14:textId="37030DFB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No, you like the way they work with you?</w:t>
      </w:r>
    </w:p>
    <w:p w14:paraId="1CD20176" w14:textId="77777777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3CAD391" w14:textId="3908810B" w:rsidR="00204703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04703">
        <w:tab/>
        <w:t>Yeah.</w:t>
      </w:r>
    </w:p>
    <w:p w14:paraId="495DFAC7" w14:textId="77777777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24A6674" w14:textId="21B322DE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Brilliant, okay, so let’s think about Miss </w:t>
      </w:r>
      <w:r w:rsidR="00EA5315">
        <w:t>CT</w:t>
      </w:r>
      <w:r>
        <w:t xml:space="preserve"> then, so your teacher, so what’s your teacher’s job?</w:t>
      </w:r>
    </w:p>
    <w:p w14:paraId="45176113" w14:textId="77777777" w:rsidR="00204703" w:rsidRDefault="0020470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6BC8CA0" w14:textId="653DC384" w:rsidR="00204703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04703">
        <w:tab/>
        <w:t>My teacher’s job</w:t>
      </w:r>
      <w:r w:rsidR="006F0E38">
        <w:t xml:space="preserve">, not sure </w:t>
      </w:r>
      <w:proofErr w:type="gramStart"/>
      <w:r w:rsidR="006F0E38">
        <w:t>really how</w:t>
      </w:r>
      <w:proofErr w:type="gramEnd"/>
      <w:r w:rsidR="006F0E38">
        <w:t xml:space="preserve"> to explain it.</w:t>
      </w:r>
    </w:p>
    <w:p w14:paraId="10D2B223" w14:textId="77777777" w:rsidR="006F0E38" w:rsidRDefault="006F0E38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A404247" w14:textId="486BCC4E" w:rsidR="006F0E38" w:rsidRDefault="006F0E38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does she do the same job as your teacher assistants or a different job?</w:t>
      </w:r>
    </w:p>
    <w:p w14:paraId="3B2F46B6" w14:textId="77777777" w:rsidR="006F0E38" w:rsidRDefault="006F0E38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67E1DEE" w14:textId="61FC0E6F" w:rsidR="006F0E38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F0E38">
        <w:tab/>
        <w:t>Different.</w:t>
      </w:r>
    </w:p>
    <w:p w14:paraId="7DE191A2" w14:textId="77777777" w:rsidR="006F0E38" w:rsidRDefault="006F0E38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DB02A62" w14:textId="074DFF8C" w:rsidR="006F0E38" w:rsidRDefault="006F0E38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Different job, how is it different do you think?</w:t>
      </w:r>
    </w:p>
    <w:p w14:paraId="09A436AB" w14:textId="77777777" w:rsidR="006F0E38" w:rsidRDefault="006F0E38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E2043EC" w14:textId="0A94A47E" w:rsidR="006F0E38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6F0E38">
        <w:tab/>
      </w:r>
      <w:r w:rsidR="009C7053">
        <w:t xml:space="preserve">Because she usually tells the class what they need to do </w:t>
      </w:r>
      <w:r w:rsidR="00243ED4">
        <w:t>for science and other classes</w:t>
      </w:r>
      <w:r w:rsidR="008879B1">
        <w:t>.</w:t>
      </w:r>
    </w:p>
    <w:p w14:paraId="2427643C" w14:textId="77777777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20531CE" w14:textId="3560C1C8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kay, so she tells the class what to do and she doesn’t work with other classes, is that right?</w:t>
      </w:r>
    </w:p>
    <w:p w14:paraId="2C76BF7D" w14:textId="77777777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A7C65F7" w14:textId="1A66F9E3" w:rsidR="008879B1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8879B1">
        <w:tab/>
        <w:t>Yeah.</w:t>
      </w:r>
    </w:p>
    <w:p w14:paraId="46196D8F" w14:textId="77777777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CF7D552" w14:textId="083377D5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[</w:t>
      </w:r>
      <w:r w:rsidRPr="008879B1">
        <w:t>00:20:09</w:t>
      </w:r>
      <w:r>
        <w:t>]</w:t>
      </w:r>
    </w:p>
    <w:p w14:paraId="539E86C5" w14:textId="77777777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0CBE040" w14:textId="11410E80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Yeah, okay, and what’s one – why was this – so this one was like your teacher, because of </w:t>
      </w:r>
      <w:r>
        <w:lastRenderedPageBreak/>
        <w:t>the colour white, was there any other reasons that was like your teacher?</w:t>
      </w:r>
    </w:p>
    <w:p w14:paraId="36A562D9" w14:textId="77777777" w:rsidR="008879B1" w:rsidRDefault="008879B1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2A1F47F" w14:textId="76B934E7" w:rsidR="008879B1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8879B1">
        <w:tab/>
        <w:t xml:space="preserve">It reminded me of my </w:t>
      </w:r>
      <w:proofErr w:type="gramStart"/>
      <w:r w:rsidR="008879B1">
        <w:t>teacher, because</w:t>
      </w:r>
      <w:proofErr w:type="gramEnd"/>
      <w:r w:rsidR="008879B1">
        <w:t xml:space="preserve"> </w:t>
      </w:r>
      <w:r w:rsidR="007B3AE7">
        <w:t>my teacher likes some of my drawings on the whiteboard sometimes.</w:t>
      </w:r>
    </w:p>
    <w:p w14:paraId="441EE90F" w14:textId="77777777" w:rsidR="007B3AE7" w:rsidRDefault="007B3AE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465999A" w14:textId="71ECCDA0" w:rsidR="007B3AE7" w:rsidRDefault="007B3AE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h, she likes some of your drawings?</w:t>
      </w:r>
    </w:p>
    <w:p w14:paraId="2DBF1121" w14:textId="77777777" w:rsidR="007B3AE7" w:rsidRDefault="007B3AE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C096933" w14:textId="4AE7B949" w:rsidR="007B3AE7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7B3AE7">
        <w:tab/>
        <w:t>And my whiteboard is white, so that’s another reason.</w:t>
      </w:r>
    </w:p>
    <w:p w14:paraId="7616C101" w14:textId="77777777" w:rsidR="007B3AE7" w:rsidRDefault="007B3AE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25B8C4A" w14:textId="02EF30D1" w:rsidR="007B3AE7" w:rsidRDefault="007B3AE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Amazing, you’re making lots of clever connections there with the colours.  And </w:t>
      </w:r>
      <w:r w:rsidR="00C8789B">
        <w:t>do you like your teacher?</w:t>
      </w:r>
    </w:p>
    <w:p w14:paraId="36AA66E1" w14:textId="77777777" w:rsidR="00C8789B" w:rsidRDefault="00C8789B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527DF68" w14:textId="65825B1E" w:rsidR="00C8789B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C8789B">
        <w:tab/>
        <w:t>Yeah.</w:t>
      </w:r>
    </w:p>
    <w:p w14:paraId="74AC0394" w14:textId="77777777" w:rsidR="00C8789B" w:rsidRDefault="00C8789B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31E102D" w14:textId="73908827" w:rsidR="00C8789B" w:rsidRDefault="00C8789B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could you tell me three words to describe your teacher?</w:t>
      </w:r>
    </w:p>
    <w:p w14:paraId="2598B1AD" w14:textId="77777777" w:rsidR="00C8789B" w:rsidRDefault="00C8789B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78D3FFC" w14:textId="5C084D0F" w:rsidR="00C8789B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C8789B">
        <w:tab/>
      </w:r>
      <w:r w:rsidR="002A05D0">
        <w:t>[Pause] I can’t quite think of three words.</w:t>
      </w:r>
    </w:p>
    <w:p w14:paraId="045F6F4B" w14:textId="77777777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5254456" w14:textId="20F908B1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can you think of one or any?</w:t>
      </w:r>
    </w:p>
    <w:p w14:paraId="010AA413" w14:textId="77777777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479D79F" w14:textId="06A6F007" w:rsidR="002A05D0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A05D0">
        <w:tab/>
        <w:t>Is good.</w:t>
      </w:r>
    </w:p>
    <w:p w14:paraId="2C8FC628" w14:textId="77777777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598E447" w14:textId="46DF9E9A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Good, good that’s a good word, thank you, amazing.  And what does your teacher think of you do you think?</w:t>
      </w:r>
    </w:p>
    <w:p w14:paraId="6D682320" w14:textId="77777777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9D8B6C3" w14:textId="03920D30" w:rsidR="002A05D0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A05D0">
        <w:tab/>
        <w:t>I’m not quite sure.</w:t>
      </w:r>
    </w:p>
    <w:p w14:paraId="7F5E2726" w14:textId="77777777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3A80B4C" w14:textId="3C362AD4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that’s a tricky one.  And how does your teacher make you feel?</w:t>
      </w:r>
    </w:p>
    <w:p w14:paraId="347F764D" w14:textId="77777777" w:rsidR="002A05D0" w:rsidRDefault="002A05D0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9960C27" w14:textId="3A3C0388" w:rsidR="002A05D0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2A05D0">
        <w:tab/>
        <w:t xml:space="preserve">Happy because yesterday </w:t>
      </w:r>
      <w:r w:rsidR="00456B67">
        <w:t xml:space="preserve">she told me that I was the first one to reply back to her of </w:t>
      </w:r>
      <w:proofErr w:type="gramStart"/>
      <w:r w:rsidR="00456B67">
        <w:t>classroom.google</w:t>
      </w:r>
      <w:proofErr w:type="gramEnd"/>
      <w:r w:rsidR="00456B67">
        <w:t>.</w:t>
      </w:r>
    </w:p>
    <w:p w14:paraId="4D4538AD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5388FCB" w14:textId="1A2E7579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h, so you’re very quick and that made you happy when she told you that?</w:t>
      </w:r>
    </w:p>
    <w:p w14:paraId="5587382F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87FB1C9" w14:textId="2A84DDF2" w:rsidR="00456B67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56B67">
        <w:tab/>
        <w:t>Yeah, I did it by just hurrying to my home.</w:t>
      </w:r>
    </w:p>
    <w:p w14:paraId="2F356FEE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48AD2E6" w14:textId="72D6A950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Did you, you were really, </w:t>
      </w:r>
      <w:proofErr w:type="gramStart"/>
      <w:r>
        <w:t>really quick</w:t>
      </w:r>
      <w:proofErr w:type="gramEnd"/>
      <w:r>
        <w:t xml:space="preserve"> home did you?</w:t>
      </w:r>
    </w:p>
    <w:p w14:paraId="61E6A075" w14:textId="79A6DE5A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B87F310" w14:textId="21EC75BF" w:rsidR="00456B67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56B67">
        <w:tab/>
        <w:t>Hmm, and at the end I day got six house points.</w:t>
      </w:r>
    </w:p>
    <w:p w14:paraId="0FC7F690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B5F8CB7" w14:textId="5842DE2C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lastRenderedPageBreak/>
        <w:t>Q:</w:t>
      </w:r>
      <w:r>
        <w:tab/>
        <w:t>Six house points?  Wow, that sounds like quite a lot of house points, was that a lot?</w:t>
      </w:r>
    </w:p>
    <w:p w14:paraId="23F24297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8343A99" w14:textId="1CE3E5C2" w:rsidR="00456B67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56B67">
        <w:tab/>
        <w:t>Yeah.</w:t>
      </w:r>
    </w:p>
    <w:p w14:paraId="1680E2B8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7124E74" w14:textId="263FA6FE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mazing.  And is there anything that you would change about the way that your teacher works with you?</w:t>
      </w:r>
    </w:p>
    <w:p w14:paraId="6A3E08EE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13F715D" w14:textId="7AA3B1E2" w:rsidR="00456B67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56B67">
        <w:tab/>
        <w:t>No.</w:t>
      </w:r>
    </w:p>
    <w:p w14:paraId="7ABC23FA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BFFDDE3" w14:textId="1D42F77A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No, does she work with you lots in class or does she ever work with you outside of class?</w:t>
      </w:r>
    </w:p>
    <w:p w14:paraId="41D13F74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C0DD13D" w14:textId="1FF9071B" w:rsidR="00456B67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56B67">
        <w:tab/>
        <w:t>In.</w:t>
      </w:r>
    </w:p>
    <w:p w14:paraId="798A2382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E337AD0" w14:textId="44A43A51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In class, yeah, amazing.  Okay, so if we put these next – so we’ve got your teacher, and your teaching assistant, is there anything the same about your teacher and teaching assistant?</w:t>
      </w:r>
    </w:p>
    <w:p w14:paraId="144E206D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64768C7" w14:textId="1E8E3246" w:rsidR="00456B67" w:rsidRDefault="000E5A93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56B67">
        <w:tab/>
        <w:t>They both like purple.</w:t>
      </w:r>
    </w:p>
    <w:p w14:paraId="68143BDF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74BAF70" w14:textId="7700924E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ey both like purple, amazing.  Is there anything else that’s the same about them?</w:t>
      </w:r>
    </w:p>
    <w:p w14:paraId="664813F2" w14:textId="77777777" w:rsidR="00456B67" w:rsidRDefault="00456B67" w:rsidP="007C1886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22BBCDC5" w14:textId="2D4DA54C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 w:rsidR="00456B67">
        <w:tab/>
      </w:r>
      <w:r>
        <w:t>No, I don’t think so.</w:t>
      </w:r>
    </w:p>
    <w:p w14:paraId="340CFD7B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4FD98DFE" w14:textId="243A320B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No, okay, that’s okay, do they – are their jobs a little bit the same at all or are they different?</w:t>
      </w:r>
    </w:p>
    <w:p w14:paraId="475D282C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A6148D0" w14:textId="0727387A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A little bit different.</w:t>
      </w:r>
    </w:p>
    <w:p w14:paraId="7B398BE1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AA4F2C8" w14:textId="6959281D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A little bit different, how are they different do you think?</w:t>
      </w:r>
    </w:p>
    <w:p w14:paraId="5FBEE180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3801762" w14:textId="68FF88B6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I don’t know.</w:t>
      </w:r>
    </w:p>
    <w:p w14:paraId="5A539192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FB23F20" w14:textId="1198098F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’s okay, and then do you like one more than the other, so do you like your teacher or your teaching assistant more are they the same?</w:t>
      </w:r>
    </w:p>
    <w:p w14:paraId="4EEB8412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0300EB3" w14:textId="7EF541D3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I like the teacher more.</w:t>
      </w:r>
    </w:p>
    <w:p w14:paraId="0A87AB73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7D03552" w14:textId="160FBA03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Okay, why is that do you think?</w:t>
      </w:r>
    </w:p>
    <w:p w14:paraId="1646EF37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ABB8D24" w14:textId="59558771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Because I met her in year three before I went into year four.</w:t>
      </w:r>
    </w:p>
    <w:p w14:paraId="52205087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4F8CB04" w14:textId="6365A7A6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proofErr w:type="gramStart"/>
      <w:r>
        <w:t>Oh</w:t>
      </w:r>
      <w:proofErr w:type="gramEnd"/>
      <w:r>
        <w:t xml:space="preserve"> she helped you, so did that make you feel more comfortable about going to year four?</w:t>
      </w:r>
    </w:p>
    <w:p w14:paraId="449D2A29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00E335B2" w14:textId="635A39CC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Yeah.</w:t>
      </w:r>
    </w:p>
    <w:p w14:paraId="2675DB33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15D4C832" w14:textId="6389930E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</w:r>
      <w:proofErr w:type="gramStart"/>
      <w:r>
        <w:t>So</w:t>
      </w:r>
      <w:proofErr w:type="gramEnd"/>
      <w:r>
        <w:t xml:space="preserve"> you’ve known her longer?</w:t>
      </w:r>
    </w:p>
    <w:p w14:paraId="1006C8E4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E283A5B" w14:textId="161FFE43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Yeah.</w:t>
      </w:r>
    </w:p>
    <w:p w14:paraId="66AAD554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603208C" w14:textId="29796A55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Yeah, fantastic, okay, is there anything else that you would like to tell me about your school or the adults that help you at school?</w:t>
      </w:r>
    </w:p>
    <w:p w14:paraId="09149F1B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68E43323" w14:textId="566E2911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No.</w:t>
      </w:r>
    </w:p>
    <w:p w14:paraId="317AA901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77A8042" w14:textId="526E6BC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 xml:space="preserve">No, well we’ve finished </w:t>
      </w:r>
      <w:proofErr w:type="gramStart"/>
      <w:r>
        <w:t>all of</w:t>
      </w:r>
      <w:proofErr w:type="gramEnd"/>
      <w:r>
        <w:t xml:space="preserve"> our questions, would you like to press the button for me.</w:t>
      </w:r>
    </w:p>
    <w:p w14:paraId="640A4F28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5959EB8F" w14:textId="7FA9945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A1:</w:t>
      </w:r>
      <w:r>
        <w:tab/>
        <w:t>Yeah.</w:t>
      </w:r>
    </w:p>
    <w:p w14:paraId="4540097F" w14:textId="77777777" w:rsidR="000E5A93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7466DD15" w14:textId="50E25978" w:rsidR="000E5A93" w:rsidRPr="0017418E" w:rsidRDefault="000E5A93" w:rsidP="000E5A93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>
        <w:t>Q:</w:t>
      </w:r>
      <w:r>
        <w:tab/>
        <w:t>That one there, yeah.</w:t>
      </w:r>
    </w:p>
    <w:p w14:paraId="540DE2F1" w14:textId="77777777" w:rsidR="00BE0B53" w:rsidRPr="0017418E" w:rsidRDefault="00BE0B53" w:rsidP="002D1F8E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</w:p>
    <w:p w14:paraId="33C825B2" w14:textId="0AA723AB" w:rsidR="000A7852" w:rsidRPr="001E1451" w:rsidRDefault="00BE0B53" w:rsidP="001E1451">
      <w:pPr>
        <w:widowControl w:val="0"/>
        <w:adjustRightInd w:val="0"/>
        <w:spacing w:before="0" w:after="0" w:line="360" w:lineRule="auto"/>
        <w:ind w:left="709" w:hanging="709"/>
        <w:jc w:val="left"/>
        <w:textAlignment w:val="baseline"/>
      </w:pPr>
      <w:r w:rsidRPr="0017418E">
        <w:t xml:space="preserve">[END OF RECORDING – </w:t>
      </w:r>
      <w:r w:rsidR="000E5A93" w:rsidRPr="000E5A93">
        <w:t>00:23:51</w:t>
      </w:r>
      <w:r w:rsidRPr="0017418E">
        <w:t>]</w:t>
      </w:r>
    </w:p>
    <w:sectPr w:rsidR="000A7852" w:rsidRPr="001E1451" w:rsidSect="00945890">
      <w:footerReference w:type="default" r:id="rId10"/>
      <w:pgSz w:w="11906" w:h="16838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9A328" w14:textId="77777777" w:rsidR="008E4DF4" w:rsidRDefault="008E4DF4">
      <w:r>
        <w:separator/>
      </w:r>
    </w:p>
  </w:endnote>
  <w:endnote w:type="continuationSeparator" w:id="0">
    <w:p w14:paraId="61BD176D" w14:textId="77777777" w:rsidR="008E4DF4" w:rsidRDefault="008E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BordeauxLight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BA758" w14:textId="77396E5D" w:rsidR="000E7D52" w:rsidRDefault="000E7D52">
    <w:pPr>
      <w:pStyle w:val="Footer"/>
      <w:pBdr>
        <w:top w:val="single" w:sz="4" w:space="7" w:color="auto"/>
      </w:pBdr>
      <w:tabs>
        <w:tab w:val="clear" w:pos="4153"/>
        <w:tab w:val="clear" w:pos="8306"/>
        <w:tab w:val="right" w:pos="9000"/>
      </w:tabs>
      <w:rPr>
        <w:sz w:val="16"/>
      </w:rPr>
    </w:pPr>
    <w:r w:rsidRPr="00027801">
      <w:rPr>
        <w:sz w:val="16"/>
      </w:rPr>
      <w:fldChar w:fldCharType="begin"/>
    </w:r>
    <w:r w:rsidRPr="00027801">
      <w:rPr>
        <w:sz w:val="16"/>
      </w:rPr>
      <w:instrText xml:space="preserve"> FILENAME </w:instrText>
    </w:r>
    <w:r w:rsidRPr="00027801">
      <w:rPr>
        <w:sz w:val="16"/>
      </w:rPr>
      <w:fldChar w:fldCharType="separate"/>
    </w:r>
    <w:r w:rsidR="00310B11">
      <w:rPr>
        <w:noProof/>
        <w:sz w:val="16"/>
      </w:rPr>
      <w:t>DM650060</w:t>
    </w:r>
    <w:r w:rsidRPr="00027801">
      <w:rPr>
        <w:sz w:val="16"/>
      </w:rPr>
      <w:fldChar w:fldCharType="end"/>
    </w:r>
    <w:r>
      <w:rPr>
        <w:sz w:val="16"/>
      </w:rPr>
      <w:tab/>
      <w:t xml:space="preserve">Page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4E4233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F24DA6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3434C" w14:textId="77777777" w:rsidR="008E4DF4" w:rsidRDefault="008E4DF4">
      <w:r>
        <w:separator/>
      </w:r>
    </w:p>
  </w:footnote>
  <w:footnote w:type="continuationSeparator" w:id="0">
    <w:p w14:paraId="70B1F5B7" w14:textId="77777777" w:rsidR="008E4DF4" w:rsidRDefault="008E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50710"/>
    <w:multiLevelType w:val="hybridMultilevel"/>
    <w:tmpl w:val="186C693E"/>
    <w:lvl w:ilvl="0" w:tplc="C9C089F2">
      <w:start w:val="1"/>
      <w:numFmt w:val="bullet"/>
      <w:pStyle w:val="1Bullet"/>
      <w:lvlText w:val="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9079A"/>
    <w:multiLevelType w:val="hybridMultilevel"/>
    <w:tmpl w:val="0B10D8B2"/>
    <w:lvl w:ilvl="0" w:tplc="C53E5642">
      <w:start w:val="1"/>
      <w:numFmt w:val="bullet"/>
      <w:pStyle w:val="1st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90E65AE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524772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A4AAFE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1309D1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1388CF6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5E6D37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896C5BB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CE231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C56804"/>
    <w:multiLevelType w:val="multilevel"/>
    <w:tmpl w:val="06A4013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42600C0B"/>
    <w:multiLevelType w:val="multilevel"/>
    <w:tmpl w:val="E5D0E5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530E79AF"/>
    <w:multiLevelType w:val="hybridMultilevel"/>
    <w:tmpl w:val="4CE420B2"/>
    <w:lvl w:ilvl="0" w:tplc="8F46E7BA">
      <w:start w:val="1"/>
      <w:numFmt w:val="bullet"/>
      <w:pStyle w:val="1stbullet0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4A568D"/>
    <w:multiLevelType w:val="hybridMultilevel"/>
    <w:tmpl w:val="DFC28F94"/>
    <w:lvl w:ilvl="0" w:tplc="998622BC">
      <w:start w:val="1"/>
      <w:numFmt w:val="bullet"/>
      <w:pStyle w:val="2ndbullet"/>
      <w:lvlText w:val=""/>
      <w:lvlJc w:val="left"/>
      <w:pPr>
        <w:tabs>
          <w:tab w:val="num" w:pos="720"/>
        </w:tabs>
        <w:ind w:left="720" w:hanging="36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7B2C74"/>
    <w:multiLevelType w:val="hybridMultilevel"/>
    <w:tmpl w:val="37225E94"/>
    <w:lvl w:ilvl="0" w:tplc="1CD0DB50">
      <w:start w:val="1"/>
      <w:numFmt w:val="bullet"/>
      <w:pStyle w:val="2ndBullet0"/>
      <w:lvlText w:val=""/>
      <w:lvlJc w:val="left"/>
      <w:pPr>
        <w:tabs>
          <w:tab w:val="num" w:pos="1572"/>
        </w:tabs>
        <w:ind w:left="1572" w:hanging="491"/>
      </w:pPr>
      <w:rPr>
        <w:rFonts w:ascii="Wingdings" w:hAnsi="Wingdings" w:hint="default"/>
        <w:color w:val="auto"/>
        <w:sz w:val="20"/>
      </w:rPr>
    </w:lvl>
    <w:lvl w:ilvl="1" w:tplc="3AC0461E">
      <w:start w:val="1"/>
      <w:numFmt w:val="bullet"/>
      <w:lvlText w:val="o"/>
      <w:lvlJc w:val="left"/>
      <w:pPr>
        <w:tabs>
          <w:tab w:val="num" w:pos="2521"/>
        </w:tabs>
        <w:ind w:left="2521" w:hanging="360"/>
      </w:pPr>
      <w:rPr>
        <w:rFonts w:ascii="Courier New" w:hAnsi="Courier New" w:hint="default"/>
      </w:rPr>
    </w:lvl>
    <w:lvl w:ilvl="2" w:tplc="74787EE2">
      <w:start w:val="1"/>
      <w:numFmt w:val="bullet"/>
      <w:lvlText w:val=""/>
      <w:lvlJc w:val="left"/>
      <w:pPr>
        <w:tabs>
          <w:tab w:val="num" w:pos="3241"/>
        </w:tabs>
        <w:ind w:left="3241" w:hanging="360"/>
      </w:pPr>
      <w:rPr>
        <w:rFonts w:ascii="Wingdings" w:hAnsi="Wingdings" w:hint="default"/>
      </w:rPr>
    </w:lvl>
    <w:lvl w:ilvl="3" w:tplc="011CE520" w:tentative="1">
      <w:start w:val="1"/>
      <w:numFmt w:val="bullet"/>
      <w:lvlText w:val=""/>
      <w:lvlJc w:val="left"/>
      <w:pPr>
        <w:tabs>
          <w:tab w:val="num" w:pos="3961"/>
        </w:tabs>
        <w:ind w:left="3961" w:hanging="360"/>
      </w:pPr>
      <w:rPr>
        <w:rFonts w:ascii="Symbol" w:hAnsi="Symbol" w:hint="default"/>
      </w:rPr>
    </w:lvl>
    <w:lvl w:ilvl="4" w:tplc="B456FEEE" w:tentative="1">
      <w:start w:val="1"/>
      <w:numFmt w:val="bullet"/>
      <w:lvlText w:val="o"/>
      <w:lvlJc w:val="left"/>
      <w:pPr>
        <w:tabs>
          <w:tab w:val="num" w:pos="4681"/>
        </w:tabs>
        <w:ind w:left="4681" w:hanging="360"/>
      </w:pPr>
      <w:rPr>
        <w:rFonts w:ascii="Courier New" w:hAnsi="Courier New" w:hint="default"/>
      </w:rPr>
    </w:lvl>
    <w:lvl w:ilvl="5" w:tplc="9828CA76" w:tentative="1">
      <w:start w:val="1"/>
      <w:numFmt w:val="bullet"/>
      <w:lvlText w:val=""/>
      <w:lvlJc w:val="left"/>
      <w:pPr>
        <w:tabs>
          <w:tab w:val="num" w:pos="5401"/>
        </w:tabs>
        <w:ind w:left="5401" w:hanging="360"/>
      </w:pPr>
      <w:rPr>
        <w:rFonts w:ascii="Wingdings" w:hAnsi="Wingdings" w:hint="default"/>
      </w:rPr>
    </w:lvl>
    <w:lvl w:ilvl="6" w:tplc="B2C48ACC" w:tentative="1">
      <w:start w:val="1"/>
      <w:numFmt w:val="bullet"/>
      <w:lvlText w:val=""/>
      <w:lvlJc w:val="left"/>
      <w:pPr>
        <w:tabs>
          <w:tab w:val="num" w:pos="6121"/>
        </w:tabs>
        <w:ind w:left="6121" w:hanging="360"/>
      </w:pPr>
      <w:rPr>
        <w:rFonts w:ascii="Symbol" w:hAnsi="Symbol" w:hint="default"/>
      </w:rPr>
    </w:lvl>
    <w:lvl w:ilvl="7" w:tplc="4A948B14" w:tentative="1">
      <w:start w:val="1"/>
      <w:numFmt w:val="bullet"/>
      <w:lvlText w:val="o"/>
      <w:lvlJc w:val="left"/>
      <w:pPr>
        <w:tabs>
          <w:tab w:val="num" w:pos="6841"/>
        </w:tabs>
        <w:ind w:left="6841" w:hanging="360"/>
      </w:pPr>
      <w:rPr>
        <w:rFonts w:ascii="Courier New" w:hAnsi="Courier New" w:hint="default"/>
      </w:rPr>
    </w:lvl>
    <w:lvl w:ilvl="8" w:tplc="1676FB06" w:tentative="1">
      <w:start w:val="1"/>
      <w:numFmt w:val="bullet"/>
      <w:lvlText w:val=""/>
      <w:lvlJc w:val="left"/>
      <w:pPr>
        <w:tabs>
          <w:tab w:val="num" w:pos="7561"/>
        </w:tabs>
        <w:ind w:left="7561" w:hanging="360"/>
      </w:pPr>
      <w:rPr>
        <w:rFonts w:ascii="Wingdings" w:hAnsi="Wingdings" w:hint="default"/>
      </w:rPr>
    </w:lvl>
  </w:abstractNum>
  <w:abstractNum w:abstractNumId="7" w15:restartNumberingAfterBreak="0">
    <w:nsid w:val="75686284"/>
    <w:multiLevelType w:val="singleLevel"/>
    <w:tmpl w:val="29F65042"/>
    <w:lvl w:ilvl="0">
      <w:start w:val="1"/>
      <w:numFmt w:val="bullet"/>
      <w:pStyle w:val="3rdbullet"/>
      <w:lvlText w:val=""/>
      <w:lvlJc w:val="left"/>
      <w:pPr>
        <w:tabs>
          <w:tab w:val="num" w:pos="1572"/>
        </w:tabs>
        <w:ind w:left="1572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C3NDE1AbLMTZR0lIJTi4sz8/NACsxrAUyNM0IsAAAA"/>
  </w:docVars>
  <w:rsids>
    <w:rsidRoot w:val="00CF3999"/>
    <w:rsid w:val="00021C8B"/>
    <w:rsid w:val="00025BE6"/>
    <w:rsid w:val="00027801"/>
    <w:rsid w:val="00046315"/>
    <w:rsid w:val="00051CC7"/>
    <w:rsid w:val="00052621"/>
    <w:rsid w:val="00077331"/>
    <w:rsid w:val="0008018C"/>
    <w:rsid w:val="00086872"/>
    <w:rsid w:val="000A7852"/>
    <w:rsid w:val="000C6F3B"/>
    <w:rsid w:val="000D2612"/>
    <w:rsid w:val="000D742B"/>
    <w:rsid w:val="000E5A93"/>
    <w:rsid w:val="000E7D52"/>
    <w:rsid w:val="000F0413"/>
    <w:rsid w:val="00100CC3"/>
    <w:rsid w:val="0012599B"/>
    <w:rsid w:val="00125F2C"/>
    <w:rsid w:val="00127F92"/>
    <w:rsid w:val="00137044"/>
    <w:rsid w:val="00141CA0"/>
    <w:rsid w:val="00144A20"/>
    <w:rsid w:val="001634EC"/>
    <w:rsid w:val="0017418E"/>
    <w:rsid w:val="00196087"/>
    <w:rsid w:val="001A3ED0"/>
    <w:rsid w:val="001A53AB"/>
    <w:rsid w:val="001C4E12"/>
    <w:rsid w:val="001E1451"/>
    <w:rsid w:val="001F3DA0"/>
    <w:rsid w:val="00204703"/>
    <w:rsid w:val="00205904"/>
    <w:rsid w:val="00206B07"/>
    <w:rsid w:val="00206E53"/>
    <w:rsid w:val="00221A1B"/>
    <w:rsid w:val="00243ED4"/>
    <w:rsid w:val="00265690"/>
    <w:rsid w:val="00271734"/>
    <w:rsid w:val="00292114"/>
    <w:rsid w:val="00295889"/>
    <w:rsid w:val="0029610E"/>
    <w:rsid w:val="002A05D0"/>
    <w:rsid w:val="002D1F8E"/>
    <w:rsid w:val="002E408C"/>
    <w:rsid w:val="002F3836"/>
    <w:rsid w:val="00303889"/>
    <w:rsid w:val="00305DB2"/>
    <w:rsid w:val="00310B11"/>
    <w:rsid w:val="00314F02"/>
    <w:rsid w:val="0031578A"/>
    <w:rsid w:val="00323F35"/>
    <w:rsid w:val="00331B5D"/>
    <w:rsid w:val="003320C2"/>
    <w:rsid w:val="0034662C"/>
    <w:rsid w:val="00360E15"/>
    <w:rsid w:val="00363EDA"/>
    <w:rsid w:val="00370951"/>
    <w:rsid w:val="00384FE4"/>
    <w:rsid w:val="003A4B46"/>
    <w:rsid w:val="003C0B85"/>
    <w:rsid w:val="003C7061"/>
    <w:rsid w:val="003E366C"/>
    <w:rsid w:val="003E433E"/>
    <w:rsid w:val="004057F3"/>
    <w:rsid w:val="004168AC"/>
    <w:rsid w:val="004222AB"/>
    <w:rsid w:val="00435482"/>
    <w:rsid w:val="00442B67"/>
    <w:rsid w:val="00443777"/>
    <w:rsid w:val="00453530"/>
    <w:rsid w:val="00456B67"/>
    <w:rsid w:val="00483EB6"/>
    <w:rsid w:val="00493DBB"/>
    <w:rsid w:val="004967BF"/>
    <w:rsid w:val="004A03CE"/>
    <w:rsid w:val="004A7D13"/>
    <w:rsid w:val="004C26D3"/>
    <w:rsid w:val="004C5B83"/>
    <w:rsid w:val="004D0B06"/>
    <w:rsid w:val="004D29D1"/>
    <w:rsid w:val="004E4233"/>
    <w:rsid w:val="004F48D2"/>
    <w:rsid w:val="005178AE"/>
    <w:rsid w:val="005201BE"/>
    <w:rsid w:val="00534140"/>
    <w:rsid w:val="00542331"/>
    <w:rsid w:val="005B1AA6"/>
    <w:rsid w:val="005D1210"/>
    <w:rsid w:val="005D1878"/>
    <w:rsid w:val="005D37E0"/>
    <w:rsid w:val="005D4687"/>
    <w:rsid w:val="005E65DC"/>
    <w:rsid w:val="005F7521"/>
    <w:rsid w:val="00607DFF"/>
    <w:rsid w:val="00644798"/>
    <w:rsid w:val="006500A7"/>
    <w:rsid w:val="0065563A"/>
    <w:rsid w:val="006636B1"/>
    <w:rsid w:val="006641A7"/>
    <w:rsid w:val="00694BDF"/>
    <w:rsid w:val="006B1CEE"/>
    <w:rsid w:val="006B5440"/>
    <w:rsid w:val="006F0E38"/>
    <w:rsid w:val="007122D6"/>
    <w:rsid w:val="00732F08"/>
    <w:rsid w:val="00734C24"/>
    <w:rsid w:val="00753CF2"/>
    <w:rsid w:val="00763165"/>
    <w:rsid w:val="007745A1"/>
    <w:rsid w:val="0078231D"/>
    <w:rsid w:val="00792254"/>
    <w:rsid w:val="00797E36"/>
    <w:rsid w:val="007A5085"/>
    <w:rsid w:val="007B2C2E"/>
    <w:rsid w:val="007B3AE7"/>
    <w:rsid w:val="007B49BF"/>
    <w:rsid w:val="007C1886"/>
    <w:rsid w:val="007E5A82"/>
    <w:rsid w:val="00825232"/>
    <w:rsid w:val="008557C5"/>
    <w:rsid w:val="008637B3"/>
    <w:rsid w:val="00875BBB"/>
    <w:rsid w:val="00880D4E"/>
    <w:rsid w:val="008879B1"/>
    <w:rsid w:val="008A51C7"/>
    <w:rsid w:val="008C228E"/>
    <w:rsid w:val="008D4602"/>
    <w:rsid w:val="008E4DF4"/>
    <w:rsid w:val="00904679"/>
    <w:rsid w:val="00930606"/>
    <w:rsid w:val="00945890"/>
    <w:rsid w:val="00957641"/>
    <w:rsid w:val="00961D54"/>
    <w:rsid w:val="00963864"/>
    <w:rsid w:val="009709AE"/>
    <w:rsid w:val="00971EDB"/>
    <w:rsid w:val="0098759D"/>
    <w:rsid w:val="009A0AF4"/>
    <w:rsid w:val="009A3E0F"/>
    <w:rsid w:val="009B29E5"/>
    <w:rsid w:val="009C6C8C"/>
    <w:rsid w:val="009C7053"/>
    <w:rsid w:val="009D5689"/>
    <w:rsid w:val="009E7C0E"/>
    <w:rsid w:val="009F482B"/>
    <w:rsid w:val="009F529E"/>
    <w:rsid w:val="009F5564"/>
    <w:rsid w:val="00A139EF"/>
    <w:rsid w:val="00A2649F"/>
    <w:rsid w:val="00A44F1A"/>
    <w:rsid w:val="00A46AE3"/>
    <w:rsid w:val="00A513FD"/>
    <w:rsid w:val="00A76FD9"/>
    <w:rsid w:val="00A7740B"/>
    <w:rsid w:val="00A90FA2"/>
    <w:rsid w:val="00A94C35"/>
    <w:rsid w:val="00A97831"/>
    <w:rsid w:val="00AA379A"/>
    <w:rsid w:val="00AE04B1"/>
    <w:rsid w:val="00AE1681"/>
    <w:rsid w:val="00AE1C06"/>
    <w:rsid w:val="00AF4196"/>
    <w:rsid w:val="00B00F50"/>
    <w:rsid w:val="00B22E55"/>
    <w:rsid w:val="00B263EC"/>
    <w:rsid w:val="00B3238C"/>
    <w:rsid w:val="00B432F5"/>
    <w:rsid w:val="00B53CC8"/>
    <w:rsid w:val="00B54B00"/>
    <w:rsid w:val="00B602A3"/>
    <w:rsid w:val="00B63D17"/>
    <w:rsid w:val="00B6775C"/>
    <w:rsid w:val="00B85BE6"/>
    <w:rsid w:val="00BC4BCF"/>
    <w:rsid w:val="00BE0B53"/>
    <w:rsid w:val="00BF67F7"/>
    <w:rsid w:val="00C17A4C"/>
    <w:rsid w:val="00C2654C"/>
    <w:rsid w:val="00C36BB9"/>
    <w:rsid w:val="00C43125"/>
    <w:rsid w:val="00C735C4"/>
    <w:rsid w:val="00C735FE"/>
    <w:rsid w:val="00C82103"/>
    <w:rsid w:val="00C83750"/>
    <w:rsid w:val="00C8789B"/>
    <w:rsid w:val="00CA0B56"/>
    <w:rsid w:val="00CB3987"/>
    <w:rsid w:val="00CC3365"/>
    <w:rsid w:val="00CD42E3"/>
    <w:rsid w:val="00CD64D3"/>
    <w:rsid w:val="00CE3F3C"/>
    <w:rsid w:val="00CF3999"/>
    <w:rsid w:val="00D015BC"/>
    <w:rsid w:val="00D02E24"/>
    <w:rsid w:val="00D21D7E"/>
    <w:rsid w:val="00D371A5"/>
    <w:rsid w:val="00D4204C"/>
    <w:rsid w:val="00D779A1"/>
    <w:rsid w:val="00DA3406"/>
    <w:rsid w:val="00DC5474"/>
    <w:rsid w:val="00DD3D0C"/>
    <w:rsid w:val="00DF45AA"/>
    <w:rsid w:val="00E0174F"/>
    <w:rsid w:val="00E05D9B"/>
    <w:rsid w:val="00E153EC"/>
    <w:rsid w:val="00E45FB0"/>
    <w:rsid w:val="00E52A39"/>
    <w:rsid w:val="00E87A20"/>
    <w:rsid w:val="00E94920"/>
    <w:rsid w:val="00E954BD"/>
    <w:rsid w:val="00E960C4"/>
    <w:rsid w:val="00EA5315"/>
    <w:rsid w:val="00EE050D"/>
    <w:rsid w:val="00EE4522"/>
    <w:rsid w:val="00EF5832"/>
    <w:rsid w:val="00EF7146"/>
    <w:rsid w:val="00EF75B1"/>
    <w:rsid w:val="00F01D85"/>
    <w:rsid w:val="00F24DA6"/>
    <w:rsid w:val="00F3443B"/>
    <w:rsid w:val="00F37087"/>
    <w:rsid w:val="00F425A8"/>
    <w:rsid w:val="00F42BC6"/>
    <w:rsid w:val="00F4551B"/>
    <w:rsid w:val="00F739FA"/>
    <w:rsid w:val="00F80093"/>
    <w:rsid w:val="00F87539"/>
    <w:rsid w:val="00F93A1D"/>
    <w:rsid w:val="00FA2575"/>
    <w:rsid w:val="00FB703E"/>
    <w:rsid w:val="00FE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D71A64"/>
  <w15:chartTrackingRefBased/>
  <w15:docId w15:val="{9CDB837A-B722-434C-AD29-C96AA78ED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 w:after="120"/>
      <w:jc w:val="both"/>
    </w:pPr>
    <w:rPr>
      <w:rFonts w:ascii="Arial" w:hAnsi="Arial"/>
    </w:rPr>
  </w:style>
  <w:style w:type="paragraph" w:styleId="Heading1">
    <w:name w:val="heading 1"/>
    <w:aliases w:val="Module Header,Part,Level 1,head1,head11,head12,PARA1,Section Heading,h1,H1,H11,H12,H13,H14,H15,H16,H17,H18,H19,H110,H111,H112,H113,H114,H115,H116,H121,H131,H141,H151,H161,H171,H181,H191,H1101,H1111,H1121,H1131,H1141,H1151,H117,H118,H119,H120,1"/>
    <w:basedOn w:val="Normal"/>
    <w:next w:val="Normal"/>
    <w:qFormat/>
    <w:pPr>
      <w:keepNext/>
      <w:numPr>
        <w:numId w:val="5"/>
      </w:numPr>
      <w:spacing w:before="320" w:after="240"/>
      <w:outlineLvl w:val="0"/>
    </w:pPr>
    <w:rPr>
      <w:rFonts w:ascii="Arial Bold" w:hAnsi="Arial Bold"/>
      <w:b/>
      <w:caps/>
      <w:snapToGrid w:val="0"/>
      <w:sz w:val="28"/>
      <w:szCs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Heading1"/>
    <w:next w:val="Normal"/>
    <w:qFormat/>
    <w:pPr>
      <w:numPr>
        <w:ilvl w:val="1"/>
        <w:numId w:val="7"/>
      </w:numPr>
      <w:spacing w:before="120" w:after="120"/>
      <w:jc w:val="left"/>
      <w:outlineLvl w:val="1"/>
    </w:pPr>
    <w:rPr>
      <w:rFonts w:ascii="Arial" w:hAnsi="Arial"/>
      <w:bCs/>
      <w:caps w:val="0"/>
      <w:smallCaps/>
      <w:snapToGrid/>
      <w:color w:val="336699"/>
      <w:sz w:val="24"/>
      <w:szCs w:val="24"/>
      <w:lang w:eastAsia="en-US"/>
      <w14:shadow w14:blurRad="0" w14:dist="0" w14:dir="0" w14:sx="0" w14:sy="0" w14:kx="0" w14:ky="0" w14:algn="none">
        <w14:srgbClr w14:val="000000"/>
      </w14:shadow>
    </w:rPr>
  </w:style>
  <w:style w:type="paragraph" w:styleId="Heading3">
    <w:name w:val="heading 3"/>
    <w:basedOn w:val="Normal"/>
    <w:next w:val="Normal"/>
    <w:qFormat/>
    <w:pPr>
      <w:keepNext/>
      <w:spacing w:before="240" w:after="60"/>
      <w:jc w:val="left"/>
      <w:outlineLvl w:val="2"/>
    </w:pPr>
    <w:rPr>
      <w:rFonts w:cs="Arial"/>
      <w:bCs/>
      <w:szCs w:val="26"/>
      <w:lang w:eastAsia="en-US"/>
    </w:rPr>
  </w:style>
  <w:style w:type="paragraph" w:styleId="Heading4">
    <w:name w:val="heading 4"/>
    <w:basedOn w:val="Normal"/>
    <w:next w:val="Normal"/>
    <w:qFormat/>
    <w:pPr>
      <w:keepNext/>
      <w:suppressAutoHyphens/>
      <w:spacing w:after="60"/>
      <w:outlineLvl w:val="3"/>
    </w:pPr>
    <w:rPr>
      <w:rFonts w:ascii="Arial Bold" w:hAnsi="Arial Bold"/>
      <w:b/>
      <w:color w:val="336699"/>
      <w:lang w:eastAsia="ar-SA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720"/>
      <w:jc w:val="left"/>
      <w:outlineLvl w:val="5"/>
    </w:pPr>
    <w:rPr>
      <w:i/>
      <w:iCs/>
    </w:rPr>
  </w:style>
  <w:style w:type="paragraph" w:styleId="Heading7">
    <w:name w:val="heading 7"/>
    <w:aliases w:val="COPY HEADING 1"/>
    <w:basedOn w:val="Normal"/>
    <w:next w:val="Normal"/>
    <w:qFormat/>
    <w:pPr>
      <w:spacing w:before="240" w:after="60"/>
      <w:outlineLvl w:val="6"/>
    </w:pPr>
    <w:rPr>
      <w:smallCaps/>
      <w:color w:val="808080"/>
      <w:sz w:val="32"/>
    </w:rPr>
  </w:style>
  <w:style w:type="paragraph" w:styleId="Heading8">
    <w:name w:val="heading 8"/>
    <w:aliases w:val="Copy heading 3"/>
    <w:basedOn w:val="Normal"/>
    <w:next w:val="Normal"/>
    <w:qFormat/>
    <w:pPr>
      <w:spacing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ind w:left="1440"/>
      <w:jc w:val="left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rdBullet0">
    <w:name w:val="3rd Bullet"/>
    <w:basedOn w:val="Normal"/>
    <w:pPr>
      <w:spacing w:before="60" w:after="60"/>
    </w:pPr>
    <w:rPr>
      <w:rFonts w:ascii="BordeauxLight" w:hAnsi="BordeauxLight"/>
      <w:kern w:val="1"/>
    </w:rPr>
  </w:style>
  <w:style w:type="paragraph" w:styleId="TOC2">
    <w:name w:val="toc 2"/>
    <w:basedOn w:val="Heading2"/>
    <w:next w:val="Normal"/>
    <w:autoRedefine/>
    <w:semiHidden/>
    <w:pPr>
      <w:numPr>
        <w:ilvl w:val="0"/>
        <w:numId w:val="0"/>
      </w:numPr>
      <w:tabs>
        <w:tab w:val="left" w:pos="850"/>
        <w:tab w:val="right" w:leader="dot" w:pos="8495"/>
      </w:tabs>
      <w:spacing w:before="60" w:after="60"/>
    </w:pPr>
    <w:rPr>
      <w:b w:val="0"/>
      <w:noProof/>
      <w:szCs w:val="22"/>
      <w:lang w:val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TOC1">
    <w:name w:val="toc 1"/>
    <w:basedOn w:val="Normal"/>
    <w:next w:val="Normal"/>
    <w:autoRedefine/>
    <w:semiHidden/>
    <w:pPr>
      <w:tabs>
        <w:tab w:val="left" w:leader="dot" w:pos="425"/>
        <w:tab w:val="left" w:pos="8222"/>
        <w:tab w:val="right" w:pos="8505"/>
        <w:tab w:val="right" w:leader="dot" w:pos="10773"/>
      </w:tabs>
      <w:ind w:left="425" w:right="425" w:hanging="425"/>
    </w:pPr>
  </w:style>
  <w:style w:type="paragraph" w:styleId="TOC3">
    <w:name w:val="toc 3"/>
    <w:basedOn w:val="Normal"/>
    <w:next w:val="Normal"/>
    <w:autoRedefine/>
    <w:semiHidden/>
    <w:pPr>
      <w:spacing w:before="60" w:after="60"/>
      <w:ind w:left="442"/>
    </w:pPr>
    <w:rPr>
      <w:i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</w:style>
  <w:style w:type="paragraph" w:customStyle="1" w:styleId="1stBullet">
    <w:name w:val="1st Bullet"/>
    <w:basedOn w:val="Normal"/>
    <w:autoRedefine/>
    <w:pPr>
      <w:numPr>
        <w:numId w:val="3"/>
      </w:numPr>
      <w:spacing w:before="0" w:after="40"/>
    </w:pPr>
  </w:style>
  <w:style w:type="paragraph" w:customStyle="1" w:styleId="2ndBullet0">
    <w:name w:val="2nd Bullet"/>
    <w:basedOn w:val="Normal"/>
    <w:autoRedefine/>
    <w:pPr>
      <w:numPr>
        <w:numId w:val="4"/>
      </w:numPr>
      <w:tabs>
        <w:tab w:val="left" w:pos="720"/>
      </w:tabs>
      <w:spacing w:before="40" w:after="40"/>
    </w:pPr>
    <w:rPr>
      <w:sz w:val="22"/>
      <w:szCs w:val="22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customStyle="1" w:styleId="3rdbullet">
    <w:name w:val="3rd bullet"/>
    <w:basedOn w:val="Normal"/>
    <w:autoRedefine/>
    <w:pPr>
      <w:numPr>
        <w:numId w:val="1"/>
      </w:numPr>
      <w:spacing w:before="40" w:after="40"/>
    </w:pPr>
    <w:rPr>
      <w:rFonts w:cs="Arial"/>
    </w:rPr>
  </w:style>
  <w:style w:type="paragraph" w:customStyle="1" w:styleId="2ndbullet">
    <w:name w:val="2nd bullet"/>
    <w:basedOn w:val="Normal"/>
    <w:autoRedefine/>
    <w:pPr>
      <w:numPr>
        <w:numId w:val="2"/>
      </w:numPr>
      <w:spacing w:before="40" w:after="40"/>
    </w:pPr>
    <w:rPr>
      <w:sz w:val="22"/>
    </w:rPr>
  </w:style>
  <w:style w:type="paragraph" w:customStyle="1" w:styleId="1stbullet0">
    <w:name w:val="1st bullet"/>
    <w:basedOn w:val="Normal"/>
    <w:autoRedefine/>
    <w:pPr>
      <w:numPr>
        <w:numId w:val="8"/>
      </w:numPr>
      <w:ind w:left="357" w:hanging="357"/>
      <w:jc w:val="left"/>
    </w:pPr>
    <w:rPr>
      <w:rFonts w:cs="Arial"/>
      <w:szCs w:val="13"/>
    </w:rPr>
  </w:style>
  <w:style w:type="paragraph" w:styleId="BodyText3">
    <w:name w:val="Body Text 3"/>
    <w:basedOn w:val="Normal"/>
    <w:rPr>
      <w:rFonts w:cs="Arial"/>
    </w:rPr>
  </w:style>
  <w:style w:type="paragraph" w:customStyle="1" w:styleId="1Bullet">
    <w:name w:val="1 Bullet"/>
    <w:basedOn w:val="Normal"/>
    <w:pPr>
      <w:numPr>
        <w:numId w:val="6"/>
      </w:numPr>
      <w:spacing w:before="80" w:after="80"/>
    </w:pPr>
  </w:style>
  <w:style w:type="paragraph" w:styleId="BodyTextIndent">
    <w:name w:val="Body Text Indent"/>
    <w:basedOn w:val="Normal"/>
    <w:pPr>
      <w:spacing w:line="360" w:lineRule="auto"/>
      <w:ind w:left="426" w:hanging="426"/>
      <w:jc w:val="left"/>
    </w:pPr>
  </w:style>
  <w:style w:type="paragraph" w:styleId="BodyText">
    <w:name w:val="Body Text"/>
    <w:basedOn w:val="Normal"/>
    <w:pPr>
      <w:spacing w:line="360" w:lineRule="auto"/>
      <w:jc w:val="left"/>
    </w:pPr>
    <w:rPr>
      <w:b/>
      <w:bCs/>
    </w:rPr>
  </w:style>
  <w:style w:type="paragraph" w:styleId="BodyTextIndent2">
    <w:name w:val="Body Text Indent 2"/>
    <w:basedOn w:val="Normal"/>
    <w:pPr>
      <w:ind w:left="357"/>
      <w:jc w:val="left"/>
    </w:pPr>
  </w:style>
  <w:style w:type="paragraph" w:styleId="BodyText2">
    <w:name w:val="Body Text 2"/>
    <w:basedOn w:val="Normal"/>
    <w:rPr>
      <w:b/>
      <w:bCs/>
    </w:rPr>
  </w:style>
  <w:style w:type="character" w:styleId="LineNumber">
    <w:name w:val="line number"/>
    <w:basedOn w:val="DefaultParagraphFont"/>
    <w:rsid w:val="009458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DFDD803B26EB4EA1CDFD0319F7BF05" ma:contentTypeVersion="8" ma:contentTypeDescription="Create a new document." ma:contentTypeScope="" ma:versionID="853f9758bbe35eb79da203b15b3be77a">
  <xsd:schema xmlns:xsd="http://www.w3.org/2001/XMLSchema" xmlns:xs="http://www.w3.org/2001/XMLSchema" xmlns:p="http://schemas.microsoft.com/office/2006/metadata/properties" xmlns:ns3="0abade8d-fdd5-4410-ac7f-3e129db74fa6" targetNamespace="http://schemas.microsoft.com/office/2006/metadata/properties" ma:root="true" ma:fieldsID="35dc89b6a33145b03d341d9a3ac6588d" ns3:_="">
    <xsd:import namespace="0abade8d-fdd5-4410-ac7f-3e129db74f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bade8d-fdd5-4410-ac7f-3e129db74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1BA329-7311-43E9-9F35-AF35A36CEE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568CC7-0FC0-43BB-9C7C-D509E8F053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D2DFB0F-84C0-414D-AE1E-75EBEE97C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bade8d-fdd5-4410-ac7f-3e129db74f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858</Words>
  <Characters>1629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Accession number – to be added by the Museum]</vt:lpstr>
    </vt:vector>
  </TitlesOfParts>
  <Company>BF</Company>
  <LinksUpToDate>false</LinksUpToDate>
  <CharactersWithSpaces>19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Accession number – to be added by the Museum]</dc:title>
  <dc:subject/>
  <dc:creator>Business Friend Ltd</dc:creator>
  <cp:keywords/>
  <dc:description/>
  <cp:lastModifiedBy>Charlotte Finnegan</cp:lastModifiedBy>
  <cp:revision>2</cp:revision>
  <cp:lastPrinted>2012-11-27T12:33:00Z</cp:lastPrinted>
  <dcterms:created xsi:type="dcterms:W3CDTF">2022-05-09T15:39:00Z</dcterms:created>
  <dcterms:modified xsi:type="dcterms:W3CDTF">2022-05-0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DFDD803B26EB4EA1CDFD0319F7BF05</vt:lpwstr>
  </property>
</Properties>
</file>